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B0D4ED" w14:textId="77777777" w:rsidR="00334272" w:rsidRPr="00503FAF" w:rsidRDefault="00181428" w:rsidP="0060559B">
      <w:pPr>
        <w:bidi/>
        <w:jc w:val="center"/>
        <w:rPr>
          <w:rFonts w:cs="B Nazanin"/>
          <w:sz w:val="26"/>
          <w:szCs w:val="26"/>
        </w:rPr>
      </w:pPr>
      <w:bookmarkStart w:id="0" w:name="_GoBack"/>
      <w:bookmarkEnd w:id="0"/>
      <w:r w:rsidRPr="00503FAF">
        <w:rPr>
          <w:rFonts w:cs="B Nazanin"/>
          <w:noProof/>
          <w:sz w:val="26"/>
          <w:szCs w:val="26"/>
          <w:rtl/>
        </w:rPr>
        <w:drawing>
          <wp:inline distT="0" distB="0" distL="0" distR="0" wp14:anchorId="1AD5C213" wp14:editId="15831DFC">
            <wp:extent cx="759124" cy="736100"/>
            <wp:effectExtent l="0" t="0" r="0" b="0"/>
            <wp:docPr id="2" name="Picture 2" descr="C:\Users\Admin\Desktop\Arm-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Arm-PUT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431" cy="749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53ECB" w14:textId="77777777" w:rsidR="00334272" w:rsidRPr="00503FAF" w:rsidRDefault="00334272" w:rsidP="00334272">
      <w:pPr>
        <w:bidi/>
        <w:rPr>
          <w:rFonts w:cs="B Nazanin"/>
          <w:sz w:val="26"/>
          <w:szCs w:val="26"/>
        </w:rPr>
      </w:pPr>
    </w:p>
    <w:p w14:paraId="1AA6E284" w14:textId="77777777" w:rsidR="00334272" w:rsidRPr="00503FAF" w:rsidRDefault="00334272" w:rsidP="00E47D7A">
      <w:pPr>
        <w:bidi/>
        <w:jc w:val="center"/>
        <w:rPr>
          <w:rFonts w:cs="B Nazanin"/>
          <w:b/>
          <w:bCs/>
          <w:rtl/>
          <w:lang w:bidi="fa-IR"/>
        </w:rPr>
      </w:pPr>
      <w:r w:rsidRPr="00503FAF">
        <w:rPr>
          <w:rFonts w:cs="B Nazanin" w:hint="cs"/>
          <w:b/>
          <w:bCs/>
          <w:rtl/>
          <w:lang w:bidi="fa-IR"/>
        </w:rPr>
        <w:t>بسمه تعالی</w:t>
      </w:r>
    </w:p>
    <w:p w14:paraId="0F4CA398" w14:textId="77777777" w:rsidR="00334272" w:rsidRPr="00503FAF" w:rsidRDefault="00334272" w:rsidP="00334272">
      <w:pPr>
        <w:bidi/>
        <w:rPr>
          <w:rFonts w:cs="B Nazanin"/>
          <w:sz w:val="16"/>
          <w:szCs w:val="16"/>
          <w:rtl/>
          <w:lang w:bidi="fa-IR"/>
        </w:rPr>
      </w:pPr>
    </w:p>
    <w:p w14:paraId="0A2CB632" w14:textId="77777777" w:rsidR="00334272" w:rsidRPr="00503FAF" w:rsidRDefault="00334272" w:rsidP="00E47D7A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503FAF">
        <w:rPr>
          <w:rFonts w:cs="B Nazanin" w:hint="cs"/>
          <w:b/>
          <w:bCs/>
          <w:sz w:val="32"/>
          <w:szCs w:val="32"/>
          <w:rtl/>
          <w:lang w:bidi="fa-IR"/>
        </w:rPr>
        <w:t>فرم پيشنهادی موضوع پايان نامه</w:t>
      </w:r>
    </w:p>
    <w:p w14:paraId="70564393" w14:textId="77777777" w:rsidR="00334272" w:rsidRPr="00503FAF" w:rsidRDefault="00334272" w:rsidP="00E47D7A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503FAF">
        <w:rPr>
          <w:rFonts w:cs="B Nazanin" w:hint="cs"/>
          <w:b/>
          <w:bCs/>
          <w:sz w:val="32"/>
          <w:szCs w:val="32"/>
          <w:rtl/>
          <w:lang w:bidi="fa-IR"/>
        </w:rPr>
        <w:t>تحصيلات تکميلی دانشگاه صنعت نفت</w:t>
      </w:r>
    </w:p>
    <w:p w14:paraId="386B4D12" w14:textId="77777777" w:rsidR="00E00780" w:rsidRPr="00503FAF" w:rsidRDefault="00E00780" w:rsidP="00E00780">
      <w:pPr>
        <w:bidi/>
        <w:jc w:val="center"/>
        <w:rPr>
          <w:rFonts w:cs="B Nazanin"/>
          <w:sz w:val="26"/>
          <w:szCs w:val="26"/>
          <w:rtl/>
          <w:lang w:bidi="fa-IR"/>
        </w:rPr>
      </w:pPr>
    </w:p>
    <w:tbl>
      <w:tblPr>
        <w:bidiVisual/>
        <w:tblW w:w="10530" w:type="dxa"/>
        <w:tblInd w:w="-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530"/>
      </w:tblGrid>
      <w:tr w:rsidR="00503FAF" w:rsidRPr="00503FAF" w14:paraId="392D33B6" w14:textId="77777777" w:rsidTr="00440F32">
        <w:tc>
          <w:tcPr>
            <w:tcW w:w="10530" w:type="dxa"/>
          </w:tcPr>
          <w:p w14:paraId="07789052" w14:textId="77777777" w:rsidR="00334272" w:rsidRPr="00503FAF" w:rsidRDefault="00334272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1- مشخصات دانشجو و سوابق تحصيلی: </w:t>
            </w:r>
          </w:p>
          <w:p w14:paraId="37455908" w14:textId="2D2730FA" w:rsidR="00675FC9" w:rsidRPr="00503FAF" w:rsidRDefault="00334272" w:rsidP="004B73EF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نام و نام خانوادگی: </w:t>
            </w:r>
            <w:r w:rsidR="00503FAF">
              <w:rPr>
                <w:rFonts w:cs="B Nazanin"/>
                <w:sz w:val="26"/>
                <w:szCs w:val="26"/>
                <w:lang w:bidi="fa-IR"/>
              </w:rPr>
              <w:t xml:space="preserve"> 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شماره دانشجوئی:</w:t>
            </w:r>
            <w:r w:rsidR="00503FAF">
              <w:rPr>
                <w:rFonts w:cs="B Nazanin"/>
                <w:sz w:val="26"/>
                <w:szCs w:val="26"/>
                <w:lang w:bidi="fa-IR"/>
              </w:rPr>
              <w:t xml:space="preserve">  </w:t>
            </w:r>
            <w:r w:rsidR="00AA6A66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</w:t>
            </w:r>
            <w:r w:rsidR="009203D0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دانشکده:</w:t>
            </w:r>
            <w:r w:rsid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503FAF">
              <w:rPr>
                <w:rFonts w:cs="B Nazanin"/>
                <w:sz w:val="26"/>
                <w:szCs w:val="26"/>
                <w:lang w:bidi="fa-IR"/>
              </w:rPr>
              <w:t xml:space="preserve">   </w:t>
            </w:r>
            <w:r w:rsidR="007101EF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رشته</w:t>
            </w:r>
            <w:r w:rsidR="00675FC9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</w:t>
            </w:r>
            <w:r w:rsidR="00675FC9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گرایش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سال ورود: </w:t>
            </w:r>
          </w:p>
          <w:p w14:paraId="7A754711" w14:textId="485112CA" w:rsidR="00334272" w:rsidRPr="00503FAF" w:rsidRDefault="00334272" w:rsidP="004B73EF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دانشگاه محل اخذ کارشناسی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رشته تحصيلی</w:t>
            </w:r>
            <w:r w:rsidR="00675FC9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کارشناسی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               </w:t>
            </w:r>
            <w:r w:rsidR="00AA6A66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معدل کارشناسی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</w:t>
            </w:r>
          </w:p>
          <w:p w14:paraId="00345C1A" w14:textId="71675493" w:rsidR="00334272" w:rsidRPr="00503FAF" w:rsidRDefault="00AA6A66" w:rsidP="004B73EF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عداد واحد گذرانده تاکنون:                                                </w:t>
            </w:r>
            <w:r w:rsidR="00334272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معدل کل </w:t>
            </w:r>
            <w:r w:rsidR="00334272" w:rsidRPr="00503FAF">
              <w:rPr>
                <w:rFonts w:cs="B Nazanin" w:hint="cs"/>
                <w:sz w:val="26"/>
                <w:szCs w:val="26"/>
                <w:rtl/>
              </w:rPr>
              <w:t>ترم</w:t>
            </w:r>
            <w:r w:rsidR="0060138B" w:rsidRPr="00503FAF">
              <w:rPr>
                <w:rFonts w:cs="B Nazanin"/>
                <w:sz w:val="26"/>
                <w:szCs w:val="26"/>
              </w:rPr>
              <w:softHyphen/>
            </w:r>
            <w:r w:rsidR="00334272" w:rsidRPr="00503FAF">
              <w:rPr>
                <w:rFonts w:cs="B Nazanin" w:hint="cs"/>
                <w:sz w:val="26"/>
                <w:szCs w:val="26"/>
                <w:rtl/>
              </w:rPr>
              <w:t>های</w:t>
            </w:r>
            <w:r w:rsidR="00334272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گذرانده:</w:t>
            </w:r>
          </w:p>
          <w:p w14:paraId="73BE0DE9" w14:textId="242472CE" w:rsidR="00A55E4A" w:rsidRPr="00503FAF" w:rsidRDefault="00675FC9" w:rsidP="004B73EF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آدرس محل سکونت :</w:t>
            </w:r>
            <w:r w:rsidR="00C725BE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</w:p>
          <w:p w14:paraId="5D2893E3" w14:textId="255515CA" w:rsidR="00675FC9" w:rsidRPr="00503FAF" w:rsidRDefault="00675FC9" w:rsidP="004B73EF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تلفن تماس :</w:t>
            </w:r>
            <w:r w:rsidR="00997DB1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</w:p>
          <w:p w14:paraId="78BE576F" w14:textId="77777777" w:rsidR="00334272" w:rsidRPr="00503FAF" w:rsidRDefault="00334272" w:rsidP="00F37C8D">
            <w:pPr>
              <w:bidi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503FAF" w:rsidRPr="00503FAF" w14:paraId="7A1D658D" w14:textId="77777777" w:rsidTr="00440F32">
        <w:tc>
          <w:tcPr>
            <w:tcW w:w="10530" w:type="dxa"/>
          </w:tcPr>
          <w:p w14:paraId="1625A6A9" w14:textId="077E9E0A" w:rsidR="00334272" w:rsidRDefault="00334272" w:rsidP="00F37C8D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2- عنوان پايان نامه : </w:t>
            </w:r>
          </w:p>
          <w:p w14:paraId="1F8194EA" w14:textId="77777777" w:rsidR="00503FAF" w:rsidRPr="00503FAF" w:rsidRDefault="00503FAF" w:rsidP="00503FAF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3D775732" w14:textId="493AA016" w:rsidR="003C0DA9" w:rsidRDefault="00334272" w:rsidP="00830565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فارسی:</w:t>
            </w:r>
            <w:r w:rsidR="00A1238D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</w:p>
          <w:p w14:paraId="691C45FB" w14:textId="4C1FCBDA" w:rsidR="00503FAF" w:rsidRDefault="00503FAF" w:rsidP="00503FAF">
            <w:pPr>
              <w:bidi/>
              <w:rPr>
                <w:rFonts w:cs="B Nazanin"/>
                <w:b/>
                <w:bCs/>
                <w:sz w:val="32"/>
                <w:szCs w:val="32"/>
                <w:lang w:bidi="fa-IR"/>
              </w:rPr>
            </w:pPr>
          </w:p>
          <w:p w14:paraId="7ADC3844" w14:textId="096F5AB2" w:rsidR="001A0AEA" w:rsidRPr="001A0AEA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1A0AEA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لاتین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:</w:t>
            </w:r>
          </w:p>
          <w:p w14:paraId="12C06633" w14:textId="6CE0CF53" w:rsidR="003C0DA9" w:rsidRPr="00503FAF" w:rsidRDefault="003C0DA9" w:rsidP="000E68FE">
            <w:pPr>
              <w:tabs>
                <w:tab w:val="left" w:pos="1509"/>
              </w:tabs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</w:tc>
      </w:tr>
      <w:tr w:rsidR="00503FAF" w:rsidRPr="00503FAF" w14:paraId="5F0E5386" w14:textId="77777777" w:rsidTr="00440F32">
        <w:tc>
          <w:tcPr>
            <w:tcW w:w="10530" w:type="dxa"/>
          </w:tcPr>
          <w:p w14:paraId="54CDC6CF" w14:textId="77777777" w:rsidR="00334272" w:rsidRPr="00503FAF" w:rsidRDefault="00334272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3- مشخصات استاد راهنما</w:t>
            </w:r>
            <w:r w:rsidR="001B0277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اول</w:t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  <w:p w14:paraId="7550E550" w14:textId="1B6BFE50" w:rsidR="00334272" w:rsidRPr="00503FAF" w:rsidRDefault="00675FC9" w:rsidP="004B73EF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نام و </w:t>
            </w:r>
            <w:r w:rsidR="00334272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نام خانوادگی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                                 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ت</w:t>
            </w:r>
            <w:r w:rsidR="00334272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خصص اصلی: </w:t>
            </w:r>
          </w:p>
          <w:p w14:paraId="3B7A2067" w14:textId="09BB9660" w:rsidR="00334272" w:rsidRPr="00503FAF" w:rsidRDefault="00AA6A66" w:rsidP="00F37C8D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آخرین</w:t>
            </w:r>
            <w:r w:rsidR="00334272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مدرک تحصيلی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          </w:t>
            </w:r>
            <w:r w:rsidR="00334272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سال و محل اخذ مدرک تحصيلی: </w:t>
            </w:r>
          </w:p>
          <w:p w14:paraId="5739F073" w14:textId="0C4FF45F" w:rsidR="00334272" w:rsidRPr="00503FAF" w:rsidRDefault="00334272" w:rsidP="00997DB1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رتبه دانشگاهی :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</w:t>
            </w:r>
            <w:r w:rsidR="00AA6A66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AA6A66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</w:t>
            </w:r>
            <w:r w:rsidR="004B73E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محل خدمت:</w:t>
            </w:r>
          </w:p>
          <w:p w14:paraId="64CA4E3B" w14:textId="391F3A01" w:rsidR="00334272" w:rsidRPr="00503FAF" w:rsidRDefault="00334272" w:rsidP="009203D0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سنوات تدريس در دوره کارشناسی ارشد</w:t>
            </w:r>
            <w:r w:rsidR="006E001A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:</w:t>
            </w:r>
            <w:r w:rsidR="004B73E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4B73EF">
              <w:rPr>
                <w:rFonts w:cs="B Nazanin"/>
                <w:sz w:val="26"/>
                <w:szCs w:val="26"/>
                <w:lang w:bidi="fa-IR"/>
              </w:rPr>
              <w:t xml:space="preserve">         </w:t>
            </w:r>
            <w:r w:rsidR="00997DB1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سنوات </w:t>
            </w:r>
            <w:r w:rsidR="00997DB1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تدریس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در دوره دکتری: </w:t>
            </w:r>
          </w:p>
          <w:p w14:paraId="40282133" w14:textId="3FB191B9" w:rsidR="00334272" w:rsidRPr="00503FAF" w:rsidRDefault="00334272" w:rsidP="009203D0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تعداد پايان نامه</w:t>
            </w:r>
            <w:r w:rsidR="009203D0" w:rsidRPr="00503FAF">
              <w:rPr>
                <w:rFonts w:cs="B Nazanin"/>
                <w:sz w:val="26"/>
                <w:szCs w:val="26"/>
                <w:rtl/>
                <w:lang w:bidi="fa-IR"/>
              </w:rPr>
              <w:softHyphen/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های راهنمائی شده:                                    </w:t>
            </w:r>
            <w:r w:rsidR="00675FC9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ک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ارشناسی ارشد:</w:t>
            </w:r>
            <w:r w:rsidR="00AA6A66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4B73E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  دکتری:</w:t>
            </w:r>
          </w:p>
          <w:p w14:paraId="5E8E6D5A" w14:textId="15266049" w:rsidR="00334272" w:rsidRPr="00503FAF" w:rsidRDefault="00334272" w:rsidP="00F77D33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عداد پايان نامه های در دست راهنمائی :                </w:t>
            </w:r>
            <w:r w:rsidR="00830565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کارشناسی ارشد: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</w:t>
            </w:r>
            <w:r w:rsidR="009203D0"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</w:t>
            </w:r>
            <w:r w:rsidR="004B73EF">
              <w:rPr>
                <w:rFonts w:cs="B Nazanin" w:hint="cs"/>
                <w:sz w:val="26"/>
                <w:szCs w:val="26"/>
                <w:rtl/>
                <w:lang w:bidi="fa-IR"/>
              </w:rPr>
              <w:t>دکتری:</w:t>
            </w:r>
          </w:p>
          <w:p w14:paraId="19060F02" w14:textId="01241ACD" w:rsidR="000E36A0" w:rsidRPr="00503FAF" w:rsidRDefault="004B73EF" w:rsidP="009203D0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آدرس محل سکونت :</w:t>
            </w:r>
          </w:p>
          <w:p w14:paraId="398C8670" w14:textId="4F17992F" w:rsidR="007B4840" w:rsidRPr="00503FAF" w:rsidRDefault="000E36A0" w:rsidP="005717F6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لفن تماس : </w:t>
            </w:r>
          </w:p>
        </w:tc>
      </w:tr>
      <w:tr w:rsidR="001A0AEA" w:rsidRPr="00503FAF" w14:paraId="5EF68912" w14:textId="77777777" w:rsidTr="00440F32">
        <w:tc>
          <w:tcPr>
            <w:tcW w:w="10530" w:type="dxa"/>
          </w:tcPr>
          <w:p w14:paraId="4C0038A7" w14:textId="6EE63252" w:rsidR="001A0AE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4</w:t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 مشخصات استاد راهنما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دوم</w:t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  <w:p w14:paraId="3F8A4C37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نام و نام خانوادگی </w:t>
            </w:r>
            <w:r>
              <w:rPr>
                <w:rFonts w:cs="B Nazanin"/>
                <w:sz w:val="26"/>
                <w:szCs w:val="26"/>
                <w:lang w:bidi="fa-IR"/>
              </w:rPr>
              <w:t xml:space="preserve">                                         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خصص اصلی: </w:t>
            </w:r>
          </w:p>
          <w:p w14:paraId="379AA2E3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خرین مدرک تحصيلی: </w:t>
            </w:r>
            <w:r>
              <w:rPr>
                <w:rFonts w:cs="B Nazanin"/>
                <w:sz w:val="26"/>
                <w:szCs w:val="26"/>
                <w:lang w:bidi="fa-IR"/>
              </w:rPr>
              <w:t xml:space="preserve">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          سال و محل اخذ مدرک تحصيلی: </w:t>
            </w:r>
          </w:p>
          <w:p w14:paraId="4267AE30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رتبه دانشگاهی : </w:t>
            </w:r>
            <w:r>
              <w:rPr>
                <w:rFonts w:cs="B Nazanin"/>
                <w:sz w:val="26"/>
                <w:szCs w:val="26"/>
                <w:lang w:bidi="fa-IR"/>
              </w:rPr>
              <w:t xml:space="preserve"> 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    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محل خدمت:</w:t>
            </w:r>
          </w:p>
          <w:p w14:paraId="1E924B78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سنوات تدريس در دوره کارشناسی ارشد: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cs="B Nazanin"/>
                <w:sz w:val="26"/>
                <w:szCs w:val="26"/>
                <w:lang w:bidi="fa-IR"/>
              </w:rPr>
              <w:t xml:space="preserve">         </w:t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سنوات تدریس در دوره دکتری: </w:t>
            </w:r>
          </w:p>
          <w:p w14:paraId="6D6600E0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تعداد پايان نامه</w:t>
            </w:r>
            <w:r w:rsidRPr="00503FAF">
              <w:rPr>
                <w:rFonts w:cs="B Nazanin"/>
                <w:sz w:val="26"/>
                <w:szCs w:val="26"/>
                <w:rtl/>
                <w:lang w:bidi="fa-IR"/>
              </w:rPr>
              <w:softHyphen/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های راهنمائی شده:                                    کارشناسی ارشد: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  دکتری:</w:t>
            </w:r>
          </w:p>
          <w:p w14:paraId="7D3C79BF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lastRenderedPageBreak/>
              <w:t xml:space="preserve">تعداد پايان نامه های در دست راهنمائی :                              کارشناسی ارشد:                        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دکتری:</w:t>
            </w:r>
          </w:p>
          <w:p w14:paraId="141795A4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آدرس محل سکونت :</w:t>
            </w:r>
          </w:p>
          <w:p w14:paraId="12A855F6" w14:textId="67D474CA" w:rsidR="001A0AE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تلفن تماس :</w:t>
            </w:r>
          </w:p>
        </w:tc>
      </w:tr>
      <w:tr w:rsidR="00503FAF" w:rsidRPr="00503FAF" w14:paraId="73E2B189" w14:textId="77777777" w:rsidTr="00440F32">
        <w:tc>
          <w:tcPr>
            <w:tcW w:w="10530" w:type="dxa"/>
          </w:tcPr>
          <w:p w14:paraId="43A7178B" w14:textId="6FC06C49" w:rsidR="0060559B" w:rsidRPr="00503FAF" w:rsidRDefault="001A0AEA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>4- مشخصات استاد مشاور دانشگاهی</w:t>
            </w:r>
            <w:r w:rsidR="000E36A0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: </w:t>
            </w:r>
          </w:p>
          <w:p w14:paraId="7C3EFD7E" w14:textId="77777777" w:rsidR="000E36A0" w:rsidRPr="00503FAF" w:rsidRDefault="000E36A0" w:rsidP="00F37C8D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نام و نام خانوادگی :                                                          تخصص اصلی:  </w:t>
            </w:r>
          </w:p>
          <w:p w14:paraId="178FCE5A" w14:textId="77777777" w:rsidR="000E36A0" w:rsidRPr="00503FAF" w:rsidRDefault="000E36A0" w:rsidP="00F37C8D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خرين مدرک تحصيلی:                                                     سال و محل اخذ مدرک تحصيلی: </w:t>
            </w:r>
          </w:p>
          <w:p w14:paraId="02EC04AD" w14:textId="77777777" w:rsidR="000E36A0" w:rsidRPr="00503FAF" w:rsidRDefault="000E36A0" w:rsidP="00F37C8D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رتبه دانشگاهی :                                                              محل خدمت: </w:t>
            </w:r>
          </w:p>
          <w:p w14:paraId="337C1A3E" w14:textId="77777777" w:rsidR="000E36A0" w:rsidRPr="00503FAF" w:rsidRDefault="000E36A0" w:rsidP="00E955D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درس محل سکونت : </w:t>
            </w:r>
          </w:p>
          <w:p w14:paraId="3B079B9C" w14:textId="77777777" w:rsidR="00E47D7A" w:rsidRPr="00503FAF" w:rsidRDefault="000E36A0" w:rsidP="00F37C8D">
            <w:pPr>
              <w:bidi/>
              <w:rPr>
                <w:rFonts w:cs="B Nazanin"/>
                <w:sz w:val="16"/>
                <w:szCs w:val="16"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لفن تماس : </w:t>
            </w:r>
          </w:p>
          <w:p w14:paraId="2DE98D69" w14:textId="77777777" w:rsidR="000E36A0" w:rsidRPr="00503FAF" w:rsidRDefault="000E36A0" w:rsidP="00F37C8D">
            <w:pPr>
              <w:bidi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</w:tr>
      <w:tr w:rsidR="001A0AEA" w:rsidRPr="00503FAF" w14:paraId="22BEF45F" w14:textId="77777777" w:rsidTr="00440F32">
        <w:tc>
          <w:tcPr>
            <w:tcW w:w="10530" w:type="dxa"/>
          </w:tcPr>
          <w:p w14:paraId="1771D7A6" w14:textId="63F44391" w:rsidR="001A0AE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5- مشخصات استاد مشاور صنعتی</w:t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: </w:t>
            </w:r>
          </w:p>
          <w:p w14:paraId="056AC27E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نام و نام خانوادگی :                                                          تخصص اصلی:  </w:t>
            </w:r>
          </w:p>
          <w:p w14:paraId="6BB3FE50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خرين مدرک تحصيلی:                                                     سال و محل اخذ مدرک تحصيلی: </w:t>
            </w:r>
          </w:p>
          <w:p w14:paraId="73303926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رتبه دانشگاهی :                                                              محل خدمت: </w:t>
            </w:r>
          </w:p>
          <w:p w14:paraId="1C0D4AD6" w14:textId="77777777" w:rsidR="001A0AEA" w:rsidRPr="00503FAF" w:rsidRDefault="001A0AEA" w:rsidP="001A0AEA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آدرس محل سکونت : </w:t>
            </w:r>
          </w:p>
          <w:p w14:paraId="44FCBA1A" w14:textId="77777777" w:rsidR="001A0AEA" w:rsidRPr="00503FAF" w:rsidRDefault="001A0AEA" w:rsidP="001A0AEA">
            <w:pPr>
              <w:bidi/>
              <w:rPr>
                <w:rFonts w:cs="B Nazanin"/>
                <w:sz w:val="16"/>
                <w:szCs w:val="16"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تلفن تماس : </w:t>
            </w:r>
          </w:p>
          <w:p w14:paraId="4CC4535D" w14:textId="77777777" w:rsidR="001A0AEA" w:rsidRPr="00503FAF" w:rsidRDefault="001A0AEA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3CA2784F" w14:textId="77777777" w:rsidTr="00440F32">
        <w:tc>
          <w:tcPr>
            <w:tcW w:w="10530" w:type="dxa"/>
          </w:tcPr>
          <w:p w14:paraId="5AC1BE0B" w14:textId="77777777" w:rsidR="000E36A0" w:rsidRPr="00503FAF" w:rsidRDefault="000E36A0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6- اطلاعات تکميلی مربوط به پايان نامه : </w:t>
            </w:r>
          </w:p>
          <w:p w14:paraId="55A48DC7" w14:textId="337BF9C3" w:rsidR="000E36A0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1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0E36A0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نوع 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تحقیق</w:t>
            </w:r>
            <w:r w:rsidR="000E36A0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: </w:t>
            </w:r>
          </w:p>
          <w:p w14:paraId="24DFE6B5" w14:textId="4CDD9D1A" w:rsidR="000E36A0" w:rsidRPr="00503FAF" w:rsidRDefault="000E36A0" w:rsidP="00AA6A66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>بنيادی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نظری 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کاربردی توسعه ای </w:t>
            </w:r>
            <w:r w:rsidR="00503FAF"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                   عملی 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</w:p>
        </w:tc>
      </w:tr>
      <w:tr w:rsidR="00503FAF" w:rsidRPr="00503FAF" w14:paraId="31D7D986" w14:textId="77777777" w:rsidTr="00440F32">
        <w:tc>
          <w:tcPr>
            <w:tcW w:w="10530" w:type="dxa"/>
          </w:tcPr>
          <w:p w14:paraId="3FEE3E46" w14:textId="4F7A49F6" w:rsidR="00E47D7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2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تعداد واحد </w:t>
            </w:r>
            <w:r w:rsidR="00A55E4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پایان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نامه : </w:t>
            </w:r>
          </w:p>
        </w:tc>
      </w:tr>
      <w:tr w:rsidR="00503FAF" w:rsidRPr="00503FAF" w14:paraId="3C678A84" w14:textId="77777777" w:rsidTr="00440F32">
        <w:tc>
          <w:tcPr>
            <w:tcW w:w="10530" w:type="dxa"/>
          </w:tcPr>
          <w:p w14:paraId="40C0B834" w14:textId="20B12354" w:rsidR="00E47D7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3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مدت اجرا : </w:t>
            </w:r>
          </w:p>
        </w:tc>
      </w:tr>
      <w:tr w:rsidR="00503FAF" w:rsidRPr="00503FAF" w14:paraId="6F7638E7" w14:textId="77777777" w:rsidTr="00440F32">
        <w:tc>
          <w:tcPr>
            <w:tcW w:w="10530" w:type="dxa"/>
          </w:tcPr>
          <w:p w14:paraId="6B39CBCF" w14:textId="5BDC5787" w:rsidR="00E47D7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4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AA6A66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تعریف</w:t>
            </w:r>
            <w:r w:rsidR="001B0277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مسأله و بيان نکات اصلی تحقيق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  <w:p w14:paraId="234CA695" w14:textId="08FB97E5" w:rsidR="00835212" w:rsidRPr="00503FAF" w:rsidRDefault="00E47D7A" w:rsidP="00835212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فارسی : </w:t>
            </w:r>
          </w:p>
          <w:p w14:paraId="36FEF180" w14:textId="6D839603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6C1EDB1C" w14:textId="76C8C245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0ED1D013" w14:textId="222817E2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77290EAB" w14:textId="7D24A097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0131C568" w14:textId="6D6EE6B1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5295122E" w14:textId="3BE75A15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3577BCA2" w14:textId="77777777" w:rsidR="00F9338C" w:rsidRPr="00503FAF" w:rsidRDefault="00F9338C" w:rsidP="00F9338C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</w:p>
          <w:p w14:paraId="0E76420D" w14:textId="77777777" w:rsidR="000C5E6E" w:rsidRPr="00503FAF" w:rsidRDefault="000C5E6E" w:rsidP="000C5E6E">
            <w:pPr>
              <w:tabs>
                <w:tab w:val="left" w:pos="1509"/>
              </w:tabs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لاتين : </w:t>
            </w:r>
          </w:p>
          <w:p w14:paraId="69D0A8E3" w14:textId="4D8C66FF" w:rsidR="000C5E6E" w:rsidRPr="00503FAF" w:rsidRDefault="000C5E6E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1E581DCE" w14:textId="357C2128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7610D3A5" w14:textId="7E945228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1B20B40E" w14:textId="50A849BD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6321AA87" w14:textId="1D97F934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6A3FF28A" w14:textId="3248903E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24D27AE2" w14:textId="39C0FA35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3B4B8F62" w14:textId="5CC86B0E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0FBFEABB" w14:textId="509CB7F6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274A42C4" w14:textId="66F03058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277B8353" w14:textId="4869DB72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20148B85" w14:textId="4F391E65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lang w:bidi="fa-IR"/>
              </w:rPr>
            </w:pPr>
          </w:p>
          <w:p w14:paraId="5D4FE18E" w14:textId="77777777" w:rsidR="00F9338C" w:rsidRPr="00503FAF" w:rsidRDefault="00F9338C" w:rsidP="000C5E6E">
            <w:pPr>
              <w:spacing w:after="160" w:line="259" w:lineRule="auto"/>
              <w:jc w:val="both"/>
              <w:rPr>
                <w:rFonts w:eastAsia="Calibri"/>
                <w:sz w:val="22"/>
                <w:szCs w:val="22"/>
                <w:rtl/>
                <w:lang w:bidi="fa-IR"/>
              </w:rPr>
            </w:pPr>
          </w:p>
          <w:p w14:paraId="065E6C87" w14:textId="77777777" w:rsidR="001F75C9" w:rsidRPr="00503FAF" w:rsidRDefault="001F75C9" w:rsidP="00F9338C">
            <w:pPr>
              <w:spacing w:after="160" w:line="259" w:lineRule="auto"/>
              <w:jc w:val="both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5A4E9390" w14:textId="77777777" w:rsidTr="00440F32">
        <w:tc>
          <w:tcPr>
            <w:tcW w:w="10530" w:type="dxa"/>
          </w:tcPr>
          <w:p w14:paraId="2571E929" w14:textId="5D360F54" w:rsidR="00E47D7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>5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- </w:t>
            </w:r>
            <w:r w:rsidR="00C35553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فرضیات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: </w:t>
            </w:r>
          </w:p>
          <w:p w14:paraId="4129A637" w14:textId="77777777" w:rsidR="007E3B5A" w:rsidRPr="00503FAF" w:rsidRDefault="007E3B5A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54DD594E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0DA5B43E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11294FBE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7E22D165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4CF722DF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18B688B1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6B938CBB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61CEEC5D" w14:textId="2DA69AF6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0667FEDD" w14:textId="77777777" w:rsidTr="00440F32">
        <w:tc>
          <w:tcPr>
            <w:tcW w:w="10530" w:type="dxa"/>
          </w:tcPr>
          <w:p w14:paraId="137FD036" w14:textId="77777777" w:rsidR="000E36A0" w:rsidRPr="00503FAF" w:rsidRDefault="000E36A0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6-6- هدفها : </w:t>
            </w:r>
          </w:p>
          <w:p w14:paraId="67B65A2F" w14:textId="77777777" w:rsidR="00395D4B" w:rsidRPr="00503FAF" w:rsidRDefault="00395D4B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1BE2E988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25B71278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37612BC3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041CBDC9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4935D158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76F82FB2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0EE94DD5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00AF54CB" w14:textId="77777777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</w:p>
          <w:p w14:paraId="6861AE48" w14:textId="275B9D54" w:rsidR="00F9338C" w:rsidRPr="00503FAF" w:rsidRDefault="00F9338C" w:rsidP="00F9338C">
            <w:pPr>
              <w:pStyle w:val="ListParagraph"/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0850CA6E" w14:textId="77777777" w:rsidTr="00440F32">
        <w:tc>
          <w:tcPr>
            <w:tcW w:w="10530" w:type="dxa"/>
          </w:tcPr>
          <w:p w14:paraId="5EA91DAE" w14:textId="7FDF9F1B" w:rsidR="00E47D7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7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لوازم و 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تجهیزات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مورد نياز : </w:t>
            </w:r>
          </w:p>
          <w:p w14:paraId="07DE29AF" w14:textId="77777777" w:rsidR="00395D4B" w:rsidRPr="00503FAF" w:rsidRDefault="00395D4B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09673F23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38E475C8" w14:textId="77777777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lang w:bidi="fa-IR"/>
              </w:rPr>
            </w:pPr>
          </w:p>
          <w:p w14:paraId="105AD958" w14:textId="58EDE12E" w:rsidR="00F9338C" w:rsidRPr="00503FAF" w:rsidRDefault="00F9338C" w:rsidP="00F9338C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203FD073" w14:textId="77777777" w:rsidTr="00765461">
        <w:tc>
          <w:tcPr>
            <w:tcW w:w="10530" w:type="dxa"/>
            <w:vAlign w:val="center"/>
          </w:tcPr>
          <w:p w14:paraId="1E72A00D" w14:textId="74C6871E" w:rsidR="00E47D7A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8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0E36A0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آیا نیاز به حمایتهای داخلی دانشگاه می باشد؟ در صورت نیاز لیست تجهیزات مورد نیاز : </w:t>
            </w:r>
          </w:p>
          <w:p w14:paraId="06E52818" w14:textId="6577C49B" w:rsidR="00E15F5E" w:rsidRPr="00503FAF" w:rsidRDefault="00E15F5E" w:rsidP="00503FAF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3B591DB8" w14:textId="77777777" w:rsidTr="00440F32">
        <w:tc>
          <w:tcPr>
            <w:tcW w:w="10530" w:type="dxa"/>
          </w:tcPr>
          <w:p w14:paraId="4B2C9A4D" w14:textId="76FAF79C" w:rsidR="00E955DA" w:rsidRPr="00503FAF" w:rsidRDefault="001A0AEA" w:rsidP="001A0AEA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  <w:r w:rsidR="00573441" w:rsidRPr="00503FA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6</w:t>
            </w:r>
            <w:r w:rsidR="00573441" w:rsidRPr="00503FA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روش و مراحل انجام </w:t>
            </w:r>
            <w:r w:rsidR="006D05A4" w:rsidRPr="00503FA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حقیق</w:t>
            </w:r>
            <w:r w:rsidR="00E47D7A" w:rsidRPr="00503FAF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:</w:t>
            </w:r>
          </w:p>
          <w:p w14:paraId="1E0345C6" w14:textId="77777777" w:rsidR="00536A2E" w:rsidRPr="00503FAF" w:rsidRDefault="00536A2E" w:rsidP="00536A2E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7E987F50" w14:textId="77777777" w:rsidR="00536A2E" w:rsidRPr="00503FAF" w:rsidRDefault="00536A2E" w:rsidP="00536A2E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503FAF" w:rsidRPr="00503FAF" w14:paraId="42E0C223" w14:textId="77777777" w:rsidTr="00440F32">
        <w:tc>
          <w:tcPr>
            <w:tcW w:w="10530" w:type="dxa"/>
          </w:tcPr>
          <w:p w14:paraId="64D5E6D8" w14:textId="1F403700" w:rsidR="00E47D7A" w:rsidRPr="00503FAF" w:rsidRDefault="001A0AEA" w:rsidP="001A0AEA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0</w:t>
            </w:r>
            <w:r w:rsidR="00573441" w:rsidRPr="00503FAF">
              <w:rPr>
                <w:rFonts w:cs="B Nazanin" w:hint="cs"/>
                <w:b/>
                <w:bCs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rtl/>
                <w:lang w:bidi="fa-IR"/>
              </w:rPr>
              <w:t>6</w:t>
            </w:r>
            <w:r w:rsidR="00573441" w:rsidRPr="00503FAF">
              <w:rPr>
                <w:rFonts w:cs="B Nazanin" w:hint="cs"/>
                <w:b/>
                <w:bCs/>
                <w:rtl/>
                <w:lang w:bidi="fa-IR"/>
              </w:rPr>
              <w:t>-</w:t>
            </w:r>
            <w:r w:rsidR="00E47D7A" w:rsidRPr="00503FAF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="007A18A8" w:rsidRPr="00503FAF">
              <w:rPr>
                <w:rFonts w:cs="B Nazanin" w:hint="cs"/>
                <w:b/>
                <w:bCs/>
                <w:rtl/>
                <w:lang w:bidi="fa-IR"/>
              </w:rPr>
              <w:t>سابقه علمی پژوهش انجام شده مرتبط با موضوع پروژه در داخل یا خارج از کشور: (آیا در داخل برای اولین بار است؟ آیا</w:t>
            </w:r>
            <w:r w:rsidR="00F63755" w:rsidRPr="00503FAF">
              <w:rPr>
                <w:rFonts w:cs="B Nazanin" w:hint="cs"/>
                <w:b/>
                <w:bCs/>
                <w:rtl/>
                <w:lang w:bidi="fa-IR"/>
              </w:rPr>
              <w:t xml:space="preserve"> ادامه پروژه ای دیگر است؟ و ...</w:t>
            </w:r>
            <w:r w:rsidR="007A18A8" w:rsidRPr="00503FAF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  <w:p w14:paraId="72522078" w14:textId="77777777" w:rsidR="001139DC" w:rsidRPr="00503FAF" w:rsidRDefault="001139DC" w:rsidP="002A60E5">
            <w:pPr>
              <w:bidi/>
              <w:jc w:val="both"/>
              <w:rPr>
                <w:rFonts w:cs="B Nazanin"/>
                <w:lang w:bidi="fa-IR"/>
              </w:rPr>
            </w:pPr>
          </w:p>
          <w:p w14:paraId="53CF4729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143CFCD2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783D7816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2A90F888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5D266877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1CED335F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58A3D3B0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463C01F4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01247CD2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5EDAEDA1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64643975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54DEDE4E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6792720D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22292A61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0F6AD490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352DF7CB" w14:textId="61B6CE7C" w:rsidR="00F9338C" w:rsidRDefault="00F9338C" w:rsidP="00F9338C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  <w:p w14:paraId="3D1C52D3" w14:textId="77777777" w:rsidR="007C6BBA" w:rsidRPr="00503FAF" w:rsidRDefault="007C6BBA" w:rsidP="007C6BBA">
            <w:pPr>
              <w:bidi/>
              <w:jc w:val="both"/>
              <w:rPr>
                <w:rFonts w:cs="B Nazanin"/>
                <w:lang w:bidi="fa-IR"/>
              </w:rPr>
            </w:pPr>
          </w:p>
          <w:p w14:paraId="5EB0D5FE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5D449F1E" w14:textId="77777777" w:rsidR="00F9338C" w:rsidRPr="00503FAF" w:rsidRDefault="00F9338C" w:rsidP="00F9338C">
            <w:pPr>
              <w:bidi/>
              <w:jc w:val="both"/>
              <w:rPr>
                <w:rFonts w:cs="B Nazanin"/>
                <w:lang w:bidi="fa-IR"/>
              </w:rPr>
            </w:pPr>
          </w:p>
          <w:p w14:paraId="7C50CD4B" w14:textId="2C59EB28" w:rsidR="00F9338C" w:rsidRPr="00503FAF" w:rsidRDefault="00F9338C" w:rsidP="00F9338C">
            <w:pPr>
              <w:bidi/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503FAF" w:rsidRPr="00503FAF" w14:paraId="0FEDE343" w14:textId="77777777" w:rsidTr="00440F32">
        <w:tc>
          <w:tcPr>
            <w:tcW w:w="10530" w:type="dxa"/>
          </w:tcPr>
          <w:p w14:paraId="43849759" w14:textId="387EF45A" w:rsidR="000E36A0" w:rsidRPr="00503FAF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>11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573441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0E36A0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مشخصات چند مرجع علمی مهم در زمينه</w:t>
            </w:r>
            <w:r w:rsidR="003F1D2E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0E36A0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تحقيق مورد نظر:</w:t>
            </w:r>
          </w:p>
          <w:p w14:paraId="45A37A20" w14:textId="77777777" w:rsidR="00943C20" w:rsidRPr="00503FAF" w:rsidRDefault="00943C20" w:rsidP="00F9338C">
            <w:pPr>
              <w:bidi/>
              <w:spacing w:line="276" w:lineRule="auto"/>
              <w:rPr>
                <w:noProof/>
              </w:rPr>
            </w:pPr>
          </w:p>
          <w:p w14:paraId="73CB7DE4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62A9BF35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56908C45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0A9823CA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18D0AB84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688FC497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36A9F295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207B59DF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4F23EE94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64E1FFD8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009B7699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0D0E1D5D" w14:textId="77777777" w:rsidR="00F9338C" w:rsidRPr="00503FAF" w:rsidRDefault="00F9338C" w:rsidP="00F9338C">
            <w:pPr>
              <w:bidi/>
              <w:spacing w:line="276" w:lineRule="auto"/>
              <w:rPr>
                <w:noProof/>
              </w:rPr>
            </w:pPr>
          </w:p>
          <w:p w14:paraId="317C7DAB" w14:textId="67218C3E" w:rsidR="00F9338C" w:rsidRPr="00503FAF" w:rsidRDefault="00F9338C" w:rsidP="00F9338C">
            <w:pPr>
              <w:bidi/>
              <w:spacing w:line="276" w:lineRule="auto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503FAF" w:rsidRPr="00503FAF" w14:paraId="25161B38" w14:textId="77777777" w:rsidTr="00440F32">
        <w:trPr>
          <w:trHeight w:val="70"/>
        </w:trPr>
        <w:tc>
          <w:tcPr>
            <w:tcW w:w="10530" w:type="dxa"/>
          </w:tcPr>
          <w:p w14:paraId="34344886" w14:textId="32DAA2C6" w:rsidR="007A18A8" w:rsidRPr="00A136E2" w:rsidRDefault="001A0AEA" w:rsidP="001A0AE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12</w:t>
            </w:r>
            <w:r w:rsidR="00573441" w:rsidRPr="00A136E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6</w:t>
            </w:r>
            <w:r w:rsidR="00573441" w:rsidRPr="00A136E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-</w:t>
            </w:r>
            <w:r w:rsidR="007A18A8" w:rsidRPr="00A136E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7C6BBA" w:rsidRPr="00A136E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توجیه </w:t>
            </w:r>
            <w:r w:rsidR="007A18A8" w:rsidRPr="00A136E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کاربردی و توسعه</w:t>
            </w:r>
            <w:r w:rsidR="007C6BBA" w:rsidRPr="00A136E2"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  <w:softHyphen/>
            </w:r>
            <w:r w:rsidR="007C6BBA" w:rsidRPr="00A136E2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ای بودن پایان نامه</w:t>
            </w:r>
          </w:p>
          <w:p w14:paraId="0AE47F1B" w14:textId="38F05F6F" w:rsidR="002B117E" w:rsidRPr="00A136E2" w:rsidRDefault="002B117E" w:rsidP="007C6BBA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ضرورت تحقیق از منظر کاربرد در صنعت نفت، گاز و پتروشیمی </w:t>
            </w:r>
            <w:r w:rsidRPr="00A136E2">
              <w:rPr>
                <w:rFonts w:cs="B Nazanin" w:hint="cs"/>
                <w:sz w:val="22"/>
                <w:szCs w:val="22"/>
                <w:rtl/>
                <w:lang w:bidi="fa-IR"/>
              </w:rPr>
              <w:t>(بیان حداقل یک پارگراف)</w:t>
            </w: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  <w:p w14:paraId="6F5DFD69" w14:textId="788A0860" w:rsidR="002B117E" w:rsidRPr="00A136E2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62705005" w14:textId="09BAC77B" w:rsidR="002B117E" w:rsidRPr="00A136E2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5D83703B" w14:textId="77777777" w:rsidR="002B117E" w:rsidRPr="00A136E2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614753F4" w14:textId="7AECF41D" w:rsidR="007C6BBA" w:rsidRPr="00A136E2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صنعتی پایان</w:t>
            </w:r>
            <w:r w:rsidRPr="00A136E2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امه (</w:t>
            </w:r>
            <w:r w:rsidRPr="00A136E2">
              <w:rPr>
                <w:rFonts w:cs="B Nazanin" w:hint="cs"/>
                <w:sz w:val="22"/>
                <w:szCs w:val="22"/>
                <w:rtl/>
                <w:lang w:bidi="fa-IR"/>
              </w:rPr>
              <w:t>ذکر حداقل 3 مورد الزامیست</w:t>
            </w: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):</w:t>
            </w:r>
          </w:p>
          <w:p w14:paraId="39A85F5B" w14:textId="2F8EBE4F" w:rsidR="002B117E" w:rsidRPr="00A136E2" w:rsidRDefault="002B117E" w:rsidP="002B117E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A136E2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(1) </w:t>
            </w:r>
          </w:p>
          <w:p w14:paraId="1227A6CE" w14:textId="03812FE0" w:rsidR="002B117E" w:rsidRPr="00A136E2" w:rsidRDefault="002B117E" w:rsidP="002B117E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A136E2">
              <w:rPr>
                <w:rFonts w:cs="B Nazanin" w:hint="cs"/>
                <w:sz w:val="22"/>
                <w:szCs w:val="22"/>
                <w:rtl/>
                <w:lang w:bidi="fa-IR"/>
              </w:rPr>
              <w:t>(2)</w:t>
            </w:r>
          </w:p>
          <w:p w14:paraId="0E16687D" w14:textId="4BA35ED3" w:rsidR="002B117E" w:rsidRPr="00A136E2" w:rsidRDefault="002B117E" w:rsidP="002B117E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A136E2">
              <w:rPr>
                <w:rFonts w:cs="B Nazanin" w:hint="cs"/>
                <w:sz w:val="22"/>
                <w:szCs w:val="22"/>
                <w:rtl/>
                <w:lang w:bidi="fa-IR"/>
              </w:rPr>
              <w:t>(3)</w:t>
            </w:r>
          </w:p>
          <w:p w14:paraId="55799D37" w14:textId="35913BA5" w:rsidR="002B117E" w:rsidRPr="00A136E2" w:rsidRDefault="002B117E" w:rsidP="002B117E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  <w:p w14:paraId="1FA9FBAA" w14:textId="080E3F78" w:rsidR="002B117E" w:rsidRPr="00A136E2" w:rsidRDefault="002B117E" w:rsidP="002B117E">
            <w:pPr>
              <w:bidi/>
              <w:rPr>
                <w:rFonts w:cs="B Nazanin"/>
                <w:sz w:val="22"/>
                <w:szCs w:val="22"/>
                <w:rtl/>
                <w:lang w:bidi="fa-IR"/>
              </w:rPr>
            </w:pPr>
          </w:p>
          <w:p w14:paraId="25A5906C" w14:textId="15AD6B0C" w:rsidR="002B117E" w:rsidRPr="00A136E2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رکت</w:t>
            </w:r>
            <w:r w:rsidRPr="00A136E2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های هدف در صنایع نفت، گاز و پتروشیمی (</w:t>
            </w:r>
            <w:r w:rsidRPr="00A136E2">
              <w:rPr>
                <w:rFonts w:cs="B Nazanin" w:hint="cs"/>
                <w:sz w:val="22"/>
                <w:szCs w:val="22"/>
                <w:rtl/>
                <w:lang w:bidi="fa-IR"/>
              </w:rPr>
              <w:t>با بیان مصداق صنعتی مربوطه)</w:t>
            </w:r>
            <w:r w:rsidRPr="00A136E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 </w:t>
            </w:r>
          </w:p>
          <w:p w14:paraId="4575184B" w14:textId="77777777" w:rsidR="002B117E" w:rsidRPr="00A136E2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53F6C9F8" w14:textId="3DAF239C" w:rsidR="002B117E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02F5DC76" w14:textId="2D17449B" w:rsidR="002B117E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70AFA874" w14:textId="77777777" w:rsidR="002B117E" w:rsidRPr="002B117E" w:rsidRDefault="002B117E" w:rsidP="002B117E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  <w:p w14:paraId="236829C5" w14:textId="77777777" w:rsidR="007C6BBA" w:rsidRPr="00503FAF" w:rsidRDefault="007C6BBA" w:rsidP="007C6BBA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54CF0595" w14:textId="77777777" w:rsidR="00F62D01" w:rsidRPr="00503FAF" w:rsidRDefault="00F62D01" w:rsidP="00CA7B2E">
            <w:pPr>
              <w:bidi/>
              <w:jc w:val="both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5D07C82D" w14:textId="77777777" w:rsidTr="00440F32">
        <w:tc>
          <w:tcPr>
            <w:tcW w:w="10530" w:type="dxa"/>
          </w:tcPr>
          <w:p w14:paraId="5C1EF102" w14:textId="77777777" w:rsidR="003941C8" w:rsidRPr="00503FAF" w:rsidRDefault="007A18A8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lastRenderedPageBreak/>
              <w:t xml:space="preserve">اعلام </w:t>
            </w:r>
            <w:r w:rsidR="003941C8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نظر گروه </w:t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آموزشی : </w:t>
            </w:r>
          </w:p>
          <w:p w14:paraId="2A10C660" w14:textId="77777777" w:rsidR="003941C8" w:rsidRPr="00503FAF" w:rsidRDefault="007A18A8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مورد تایید است.                                                         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مورد تایید نمی باشد. </w:t>
            </w:r>
          </w:p>
          <w:p w14:paraId="609712E3" w14:textId="77777777" w:rsidR="007A18A8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="007A18A8"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مشروط بر رفع ایراد مذکور در ذیل قابل بررسی مجدد است. </w:t>
            </w:r>
          </w:p>
          <w:p w14:paraId="1EBC6948" w14:textId="77777777" w:rsidR="007A18A8" w:rsidRPr="00503FAF" w:rsidRDefault="007A18A8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3D1FA854" w14:textId="77777777" w:rsidR="009D68DD" w:rsidRPr="00503FAF" w:rsidRDefault="009D68DD" w:rsidP="00F37C8D">
            <w:pPr>
              <w:bidi/>
              <w:jc w:val="right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028968B3" w14:textId="77777777" w:rsidR="007A18A8" w:rsidRPr="00503FAF" w:rsidRDefault="007A18A8" w:rsidP="00F37C8D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امضاء مدیر گروه آموزشی </w:t>
            </w:r>
          </w:p>
          <w:p w14:paraId="6C8247C2" w14:textId="77777777" w:rsidR="0060559B" w:rsidRPr="00503FAF" w:rsidRDefault="0060559B" w:rsidP="00F37C8D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</w:p>
        </w:tc>
      </w:tr>
      <w:tr w:rsidR="00503FAF" w:rsidRPr="00503FAF" w14:paraId="4675F3B5" w14:textId="77777777" w:rsidTr="00440F32">
        <w:tc>
          <w:tcPr>
            <w:tcW w:w="10530" w:type="dxa"/>
          </w:tcPr>
          <w:p w14:paraId="0E974A15" w14:textId="77777777" w:rsidR="009D68DD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نظرات کمیته تحصیلات تکمیلی در خصوص موضوع پیشنهادی </w:t>
            </w:r>
          </w:p>
          <w:p w14:paraId="5D01B209" w14:textId="77777777" w:rsidR="009D68DD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2517FC21" w14:textId="77777777" w:rsidR="009D68DD" w:rsidRPr="00503FAF" w:rsidRDefault="009D68DD" w:rsidP="00F37C8D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موافقت 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                                                مخالفت 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نیاز به اصلاحات </w:t>
            </w:r>
            <w:r w:rsidRPr="00503FAF">
              <w:rPr>
                <w:rFonts w:cs="B Nazanin" w:hint="cs"/>
                <w:sz w:val="26"/>
                <w:szCs w:val="26"/>
                <w:lang w:bidi="fa-IR"/>
              </w:rPr>
              <w:sym w:font="Wingdings 2" w:char="F035"/>
            </w:r>
          </w:p>
          <w:p w14:paraId="2430574E" w14:textId="77777777" w:rsidR="009D68DD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6D921297" w14:textId="77777777" w:rsidR="009D68DD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17E02118" w14:textId="77777777" w:rsidR="0063338C" w:rsidRPr="00503FAF" w:rsidRDefault="009D68DD" w:rsidP="0063338C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503FAF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امضاء نماینده کمیته :                                                                                             تاریخ: </w:t>
            </w:r>
          </w:p>
          <w:p w14:paraId="0C62617A" w14:textId="77777777" w:rsidR="009D68DD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35422AEF" w14:textId="77777777" w:rsidR="009D68DD" w:rsidRPr="00503FAF" w:rsidRDefault="009D68DD" w:rsidP="00F37C8D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</w:tbl>
    <w:p w14:paraId="36133B46" w14:textId="77777777" w:rsidR="00334272" w:rsidRPr="00503FAF" w:rsidRDefault="00334272" w:rsidP="00B20ADD">
      <w:pPr>
        <w:tabs>
          <w:tab w:val="left" w:pos="1821"/>
        </w:tabs>
        <w:bidi/>
        <w:rPr>
          <w:rFonts w:cs="B Nazanin"/>
          <w:sz w:val="26"/>
          <w:szCs w:val="26"/>
          <w:rtl/>
        </w:rPr>
      </w:pPr>
    </w:p>
    <w:sectPr w:rsidR="00334272" w:rsidRPr="00503FAF" w:rsidSect="00970966">
      <w:pgSz w:w="11907" w:h="16839" w:code="9"/>
      <w:pgMar w:top="1134" w:right="1797" w:bottom="1134" w:left="1797" w:header="709" w:footer="709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49DD"/>
    <w:multiLevelType w:val="multilevel"/>
    <w:tmpl w:val="97F4ECD4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" w15:restartNumberingAfterBreak="0">
    <w:nsid w:val="03976DDB"/>
    <w:multiLevelType w:val="multilevel"/>
    <w:tmpl w:val="E39A4D08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" w15:restartNumberingAfterBreak="0">
    <w:nsid w:val="0D6E7196"/>
    <w:multiLevelType w:val="hybridMultilevel"/>
    <w:tmpl w:val="78189E38"/>
    <w:lvl w:ilvl="0" w:tplc="4D7855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20318"/>
    <w:multiLevelType w:val="multilevel"/>
    <w:tmpl w:val="7F2C28DA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4" w15:restartNumberingAfterBreak="0">
    <w:nsid w:val="0EA32C76"/>
    <w:multiLevelType w:val="multilevel"/>
    <w:tmpl w:val="9AAC59CE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2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5" w15:restartNumberingAfterBreak="0">
    <w:nsid w:val="124058BD"/>
    <w:multiLevelType w:val="multilevel"/>
    <w:tmpl w:val="666EF2E0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3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6" w15:restartNumberingAfterBreak="0">
    <w:nsid w:val="148863AA"/>
    <w:multiLevelType w:val="hybridMultilevel"/>
    <w:tmpl w:val="8A7E90C8"/>
    <w:lvl w:ilvl="0" w:tplc="2962214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21ED2"/>
    <w:multiLevelType w:val="hybridMultilevel"/>
    <w:tmpl w:val="30709464"/>
    <w:lvl w:ilvl="0" w:tplc="2962214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12A7F"/>
    <w:multiLevelType w:val="hybridMultilevel"/>
    <w:tmpl w:val="B3F89EF0"/>
    <w:lvl w:ilvl="0" w:tplc="A3D229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3261E"/>
    <w:multiLevelType w:val="multilevel"/>
    <w:tmpl w:val="90824118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0" w15:restartNumberingAfterBreak="0">
    <w:nsid w:val="21F32A8D"/>
    <w:multiLevelType w:val="multilevel"/>
    <w:tmpl w:val="9F949338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1" w15:restartNumberingAfterBreak="0">
    <w:nsid w:val="25E04E3F"/>
    <w:multiLevelType w:val="multilevel"/>
    <w:tmpl w:val="9BB28846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2" w15:restartNumberingAfterBreak="0">
    <w:nsid w:val="2AEE25C4"/>
    <w:multiLevelType w:val="multilevel"/>
    <w:tmpl w:val="48BCD100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5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3" w15:restartNumberingAfterBreak="0">
    <w:nsid w:val="2B0514E0"/>
    <w:multiLevelType w:val="multilevel"/>
    <w:tmpl w:val="FB92B44E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3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4" w15:restartNumberingAfterBreak="0">
    <w:nsid w:val="2E2E64BD"/>
    <w:multiLevelType w:val="multilevel"/>
    <w:tmpl w:val="FC7CA8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2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-%3."/>
      <w:lvlJc w:val="left"/>
      <w:pPr>
        <w:ind w:left="13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2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25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35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4200" w:hanging="1800"/>
      </w:pPr>
      <w:rPr>
        <w:rFonts w:hint="default"/>
      </w:rPr>
    </w:lvl>
  </w:abstractNum>
  <w:abstractNum w:abstractNumId="15" w15:restartNumberingAfterBreak="0">
    <w:nsid w:val="31EE29C4"/>
    <w:multiLevelType w:val="multilevel"/>
    <w:tmpl w:val="3FD2E14E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2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6" w15:restartNumberingAfterBreak="0">
    <w:nsid w:val="32AC1EF4"/>
    <w:multiLevelType w:val="multilevel"/>
    <w:tmpl w:val="EFF06164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7" w15:restartNumberingAfterBreak="0">
    <w:nsid w:val="359B2BF2"/>
    <w:multiLevelType w:val="hybridMultilevel"/>
    <w:tmpl w:val="096A8538"/>
    <w:lvl w:ilvl="0" w:tplc="E614451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AA077A"/>
    <w:multiLevelType w:val="multilevel"/>
    <w:tmpl w:val="A5EE2D80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3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19" w15:restartNumberingAfterBreak="0">
    <w:nsid w:val="3B864F71"/>
    <w:multiLevelType w:val="multilevel"/>
    <w:tmpl w:val="163A0FCE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none"/>
      <w:lvlText w:val="1-1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0" w15:restartNumberingAfterBreak="0">
    <w:nsid w:val="3E0D3F4E"/>
    <w:multiLevelType w:val="multilevel"/>
    <w:tmpl w:val="549C677E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1" w15:restartNumberingAfterBreak="0">
    <w:nsid w:val="421F5645"/>
    <w:multiLevelType w:val="hybridMultilevel"/>
    <w:tmpl w:val="CE66B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7300B3"/>
    <w:multiLevelType w:val="multilevel"/>
    <w:tmpl w:val="39827EAA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3" w15:restartNumberingAfterBreak="0">
    <w:nsid w:val="4E1D6643"/>
    <w:multiLevelType w:val="hybridMultilevel"/>
    <w:tmpl w:val="9F40DC30"/>
    <w:lvl w:ilvl="0" w:tplc="C8EA4AB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EB57E9"/>
    <w:multiLevelType w:val="multilevel"/>
    <w:tmpl w:val="1FDC918C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5" w15:restartNumberingAfterBreak="0">
    <w:nsid w:val="50DF402C"/>
    <w:multiLevelType w:val="multilevel"/>
    <w:tmpl w:val="A560F162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6" w15:restartNumberingAfterBreak="0">
    <w:nsid w:val="556724A3"/>
    <w:multiLevelType w:val="multilevel"/>
    <w:tmpl w:val="6CA6B930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3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7" w15:restartNumberingAfterBreak="0">
    <w:nsid w:val="57342CE1"/>
    <w:multiLevelType w:val="multilevel"/>
    <w:tmpl w:val="65E21FC0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3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8" w15:restartNumberingAfterBreak="0">
    <w:nsid w:val="58027E9B"/>
    <w:multiLevelType w:val="multilevel"/>
    <w:tmpl w:val="B08C752C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5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29" w15:restartNumberingAfterBreak="0">
    <w:nsid w:val="59857FEB"/>
    <w:multiLevelType w:val="multilevel"/>
    <w:tmpl w:val="ADAE87AC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4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30" w15:restartNumberingAfterBreak="0">
    <w:nsid w:val="5BDC3F2A"/>
    <w:multiLevelType w:val="multilevel"/>
    <w:tmpl w:val="5642B610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2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31" w15:restartNumberingAfterBreak="0">
    <w:nsid w:val="61B17E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2453A64"/>
    <w:multiLevelType w:val="multilevel"/>
    <w:tmpl w:val="97506F62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33" w15:restartNumberingAfterBreak="0">
    <w:nsid w:val="6593723B"/>
    <w:multiLevelType w:val="multilevel"/>
    <w:tmpl w:val="693C9B42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none"/>
      <w:lvlText w:val="3-1-1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34" w15:restartNumberingAfterBreak="0">
    <w:nsid w:val="67847FFB"/>
    <w:multiLevelType w:val="multilevel"/>
    <w:tmpl w:val="9CE8109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633" w:hanging="36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266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539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172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445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718" w:hanging="108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351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24" w:hanging="1440"/>
      </w:pPr>
      <w:rPr>
        <w:rFonts w:hint="default"/>
      </w:rPr>
    </w:lvl>
  </w:abstractNum>
  <w:abstractNum w:abstractNumId="35" w15:restartNumberingAfterBreak="0">
    <w:nsid w:val="68A602BD"/>
    <w:multiLevelType w:val="multilevel"/>
    <w:tmpl w:val="C4242B8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36" w15:restartNumberingAfterBreak="0">
    <w:nsid w:val="68BA70B1"/>
    <w:multiLevelType w:val="hybridMultilevel"/>
    <w:tmpl w:val="0DBC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834F0"/>
    <w:multiLevelType w:val="multilevel"/>
    <w:tmpl w:val="F2C640D2"/>
    <w:lvl w:ilvl="0">
      <w:start w:val="3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2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abstractNum w:abstractNumId="38" w15:restartNumberingAfterBreak="0">
    <w:nsid w:val="7B095B31"/>
    <w:multiLevelType w:val="multilevel"/>
    <w:tmpl w:val="0E2055D2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-%2-"/>
      <w:lvlJc w:val="left"/>
      <w:pPr>
        <w:ind w:left="1020" w:hanging="720"/>
      </w:pPr>
      <w:rPr>
        <w:rFonts w:hint="default"/>
        <w:b w:val="0"/>
        <w:bCs w:val="0"/>
        <w:sz w:val="22"/>
        <w:szCs w:val="22"/>
      </w:rPr>
    </w:lvl>
    <w:lvl w:ilvl="2">
      <w:start w:val="1"/>
      <w:numFmt w:val="decimal"/>
      <w:lvlText w:val="%1-%2-%3."/>
      <w:lvlJc w:val="left"/>
      <w:pPr>
        <w:ind w:left="1320" w:hanging="720"/>
      </w:pPr>
      <w:rPr>
        <w:rFonts w:hint="default"/>
        <w:b w:val="0"/>
        <w:sz w:val="20"/>
      </w:rPr>
    </w:lvl>
    <w:lvl w:ilvl="3">
      <w:start w:val="1"/>
      <w:numFmt w:val="decimal"/>
      <w:lvlText w:val="%1-%2-%3.%4."/>
      <w:lvlJc w:val="left"/>
      <w:pPr>
        <w:ind w:left="1980" w:hanging="1080"/>
      </w:pPr>
      <w:rPr>
        <w:rFonts w:hint="default"/>
        <w:b w:val="0"/>
        <w:sz w:val="20"/>
      </w:rPr>
    </w:lvl>
    <w:lvl w:ilvl="4">
      <w:start w:val="1"/>
      <w:numFmt w:val="decimal"/>
      <w:lvlText w:val="%1-%2-%3.%4.%5."/>
      <w:lvlJc w:val="left"/>
      <w:pPr>
        <w:ind w:left="2280" w:hanging="1080"/>
      </w:pPr>
      <w:rPr>
        <w:rFonts w:hint="default"/>
        <w:b w:val="0"/>
        <w:sz w:val="20"/>
      </w:rPr>
    </w:lvl>
    <w:lvl w:ilvl="5">
      <w:start w:val="1"/>
      <w:numFmt w:val="decimal"/>
      <w:lvlText w:val="%1-%2-%3.%4.%5.%6."/>
      <w:lvlJc w:val="left"/>
      <w:pPr>
        <w:ind w:left="2580" w:hanging="1080"/>
      </w:pPr>
      <w:rPr>
        <w:rFonts w:hint="default"/>
        <w:b w:val="0"/>
        <w:sz w:val="20"/>
      </w:rPr>
    </w:lvl>
    <w:lvl w:ilvl="6">
      <w:start w:val="1"/>
      <w:numFmt w:val="decimal"/>
      <w:lvlText w:val="%1-%2-%3.%4.%5.%6.%7."/>
      <w:lvlJc w:val="left"/>
      <w:pPr>
        <w:ind w:left="3240" w:hanging="1440"/>
      </w:pPr>
      <w:rPr>
        <w:rFonts w:hint="default"/>
        <w:b w:val="0"/>
        <w:sz w:val="20"/>
      </w:rPr>
    </w:lvl>
    <w:lvl w:ilvl="7">
      <w:start w:val="1"/>
      <w:numFmt w:val="decimal"/>
      <w:lvlText w:val="%1-%2-%3.%4.%5.%6.%7.%8."/>
      <w:lvlJc w:val="left"/>
      <w:pPr>
        <w:ind w:left="3540" w:hanging="1440"/>
      </w:pPr>
      <w:rPr>
        <w:rFonts w:hint="default"/>
        <w:b w:val="0"/>
        <w:sz w:val="20"/>
      </w:rPr>
    </w:lvl>
    <w:lvl w:ilvl="8">
      <w:start w:val="1"/>
      <w:numFmt w:val="decimal"/>
      <w:lvlText w:val="%1-%2-%3.%4.%5.%6.%7.%8.%9."/>
      <w:lvlJc w:val="left"/>
      <w:pPr>
        <w:ind w:left="4200" w:hanging="1800"/>
      </w:pPr>
      <w:rPr>
        <w:rFonts w:hint="default"/>
        <w:b w:val="0"/>
        <w:sz w:val="20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4"/>
  </w:num>
  <w:num w:numId="3">
    <w:abstractNumId w:val="14"/>
  </w:num>
  <w:num w:numId="4">
    <w:abstractNumId w:val="19"/>
  </w:num>
  <w:num w:numId="5">
    <w:abstractNumId w:val="36"/>
  </w:num>
  <w:num w:numId="6">
    <w:abstractNumId w:val="2"/>
  </w:num>
  <w:num w:numId="7">
    <w:abstractNumId w:val="23"/>
  </w:num>
  <w:num w:numId="8">
    <w:abstractNumId w:val="7"/>
  </w:num>
  <w:num w:numId="9">
    <w:abstractNumId w:val="17"/>
  </w:num>
  <w:num w:numId="10">
    <w:abstractNumId w:val="20"/>
  </w:num>
  <w:num w:numId="11">
    <w:abstractNumId w:val="21"/>
  </w:num>
  <w:num w:numId="12">
    <w:abstractNumId w:val="31"/>
  </w:num>
  <w:num w:numId="13">
    <w:abstractNumId w:val="11"/>
  </w:num>
  <w:num w:numId="14">
    <w:abstractNumId w:val="16"/>
  </w:num>
  <w:num w:numId="15">
    <w:abstractNumId w:val="33"/>
  </w:num>
  <w:num w:numId="16">
    <w:abstractNumId w:val="33"/>
    <w:lvlOverride w:ilvl="0">
      <w:lvl w:ilvl="0">
        <w:start w:val="3"/>
        <w:numFmt w:val="decimal"/>
        <w:lvlText w:val="%1-"/>
        <w:lvlJc w:val="left"/>
        <w:pPr>
          <w:ind w:left="360" w:hanging="360"/>
        </w:pPr>
        <w:rPr>
          <w:rFonts w:hint="default"/>
          <w:b w:val="0"/>
          <w:sz w:val="20"/>
        </w:rPr>
      </w:lvl>
    </w:lvlOverride>
    <w:lvlOverride w:ilvl="1">
      <w:lvl w:ilvl="1">
        <w:start w:val="1"/>
        <w:numFmt w:val="decimal"/>
        <w:lvlText w:val="%1-%2-"/>
        <w:lvlJc w:val="left"/>
        <w:pPr>
          <w:ind w:left="1020" w:hanging="720"/>
        </w:pPr>
        <w:rPr>
          <w:rFonts w:hint="default"/>
          <w:b w:val="0"/>
          <w:bCs w:val="0"/>
          <w:sz w:val="22"/>
          <w:szCs w:val="22"/>
        </w:rPr>
      </w:lvl>
    </w:lvlOverride>
    <w:lvlOverride w:ilvl="2">
      <w:lvl w:ilvl="2">
        <w:start w:val="1"/>
        <w:numFmt w:val="none"/>
        <w:lvlText w:val="3-1-1"/>
        <w:lvlJc w:val="left"/>
        <w:pPr>
          <w:ind w:left="1320" w:hanging="720"/>
        </w:pPr>
        <w:rPr>
          <w:rFonts w:hint="default"/>
          <w:b w:val="0"/>
          <w:sz w:val="20"/>
        </w:rPr>
      </w:lvl>
    </w:lvlOverride>
    <w:lvlOverride w:ilvl="3">
      <w:lvl w:ilvl="3">
        <w:start w:val="1"/>
        <w:numFmt w:val="decimal"/>
        <w:lvlText w:val="%1-%2-%3.%4."/>
        <w:lvlJc w:val="left"/>
        <w:pPr>
          <w:ind w:left="1980" w:hanging="1080"/>
        </w:pPr>
        <w:rPr>
          <w:rFonts w:hint="default"/>
          <w:b w:val="0"/>
          <w:sz w:val="20"/>
        </w:rPr>
      </w:lvl>
    </w:lvlOverride>
    <w:lvlOverride w:ilvl="4">
      <w:lvl w:ilvl="4">
        <w:start w:val="1"/>
        <w:numFmt w:val="decimal"/>
        <w:lvlText w:val="%1-%2-%3.%4.%5."/>
        <w:lvlJc w:val="left"/>
        <w:pPr>
          <w:ind w:left="2280" w:hanging="1080"/>
        </w:pPr>
        <w:rPr>
          <w:rFonts w:hint="default"/>
          <w:b w:val="0"/>
          <w:sz w:val="20"/>
        </w:rPr>
      </w:lvl>
    </w:lvlOverride>
    <w:lvlOverride w:ilvl="5">
      <w:lvl w:ilvl="5">
        <w:start w:val="1"/>
        <w:numFmt w:val="decimal"/>
        <w:lvlText w:val="%1-%2-%3.%4.%5.%6."/>
        <w:lvlJc w:val="left"/>
        <w:pPr>
          <w:ind w:left="2580" w:hanging="1080"/>
        </w:pPr>
        <w:rPr>
          <w:rFonts w:hint="default"/>
          <w:b w:val="0"/>
          <w:sz w:val="20"/>
        </w:rPr>
      </w:lvl>
    </w:lvlOverride>
    <w:lvlOverride w:ilvl="6">
      <w:lvl w:ilvl="6">
        <w:start w:val="1"/>
        <w:numFmt w:val="decimal"/>
        <w:lvlText w:val="%1-%2-%3.%4.%5.%6.%7."/>
        <w:lvlJc w:val="left"/>
        <w:pPr>
          <w:ind w:left="3240" w:hanging="1440"/>
        </w:pPr>
        <w:rPr>
          <w:rFonts w:hint="default"/>
          <w:b w:val="0"/>
          <w:sz w:val="20"/>
        </w:rPr>
      </w:lvl>
    </w:lvlOverride>
    <w:lvlOverride w:ilvl="7">
      <w:lvl w:ilvl="7">
        <w:start w:val="1"/>
        <w:numFmt w:val="decimal"/>
        <w:lvlText w:val="%1-%2-%3.%4.%5.%6.%7.%8."/>
        <w:lvlJc w:val="left"/>
        <w:pPr>
          <w:ind w:left="3540" w:hanging="1440"/>
        </w:pPr>
        <w:rPr>
          <w:rFonts w:hint="default"/>
          <w:b w:val="0"/>
          <w:sz w:val="20"/>
        </w:rPr>
      </w:lvl>
    </w:lvlOverride>
    <w:lvlOverride w:ilvl="8">
      <w:lvl w:ilvl="8">
        <w:start w:val="1"/>
        <w:numFmt w:val="decimal"/>
        <w:lvlText w:val="%1-%2-%3.%4.%5.%6.%7.%8.%9."/>
        <w:lvlJc w:val="left"/>
        <w:pPr>
          <w:ind w:left="4200" w:hanging="1800"/>
        </w:pPr>
        <w:rPr>
          <w:rFonts w:hint="default"/>
          <w:b w:val="0"/>
          <w:sz w:val="20"/>
        </w:rPr>
      </w:lvl>
    </w:lvlOverride>
  </w:num>
  <w:num w:numId="17">
    <w:abstractNumId w:val="35"/>
  </w:num>
  <w:num w:numId="18">
    <w:abstractNumId w:val="28"/>
  </w:num>
  <w:num w:numId="19">
    <w:abstractNumId w:val="10"/>
  </w:num>
  <w:num w:numId="20">
    <w:abstractNumId w:val="1"/>
  </w:num>
  <w:num w:numId="21">
    <w:abstractNumId w:val="25"/>
  </w:num>
  <w:num w:numId="22">
    <w:abstractNumId w:val="37"/>
  </w:num>
  <w:num w:numId="23">
    <w:abstractNumId w:val="0"/>
  </w:num>
  <w:num w:numId="24">
    <w:abstractNumId w:val="18"/>
  </w:num>
  <w:num w:numId="25">
    <w:abstractNumId w:val="38"/>
  </w:num>
  <w:num w:numId="26">
    <w:abstractNumId w:val="32"/>
  </w:num>
  <w:num w:numId="27">
    <w:abstractNumId w:val="15"/>
  </w:num>
  <w:num w:numId="28">
    <w:abstractNumId w:val="3"/>
  </w:num>
  <w:num w:numId="29">
    <w:abstractNumId w:val="30"/>
  </w:num>
  <w:num w:numId="30">
    <w:abstractNumId w:val="5"/>
  </w:num>
  <w:num w:numId="31">
    <w:abstractNumId w:val="9"/>
  </w:num>
  <w:num w:numId="32">
    <w:abstractNumId w:val="22"/>
  </w:num>
  <w:num w:numId="33">
    <w:abstractNumId w:val="24"/>
  </w:num>
  <w:num w:numId="34">
    <w:abstractNumId w:val="4"/>
  </w:num>
  <w:num w:numId="35">
    <w:abstractNumId w:val="13"/>
  </w:num>
  <w:num w:numId="36">
    <w:abstractNumId w:val="29"/>
  </w:num>
  <w:num w:numId="37">
    <w:abstractNumId w:val="12"/>
  </w:num>
  <w:num w:numId="38">
    <w:abstractNumId w:val="26"/>
  </w:num>
  <w:num w:numId="39">
    <w:abstractNumId w:val="27"/>
  </w:num>
  <w:num w:numId="40">
    <w:abstractNumId w:val="6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M7IwsDQ3MDE3sbRU0lEKTi0uzszPAykwqwUAha1JEywAAAA="/>
  </w:docVars>
  <w:rsids>
    <w:rsidRoot w:val="00334272"/>
    <w:rsid w:val="00007AED"/>
    <w:rsid w:val="00012F63"/>
    <w:rsid w:val="00017808"/>
    <w:rsid w:val="00021BD0"/>
    <w:rsid w:val="000368FA"/>
    <w:rsid w:val="00044368"/>
    <w:rsid w:val="000543F3"/>
    <w:rsid w:val="0005574A"/>
    <w:rsid w:val="000624BA"/>
    <w:rsid w:val="00075DF6"/>
    <w:rsid w:val="00075EA9"/>
    <w:rsid w:val="00076664"/>
    <w:rsid w:val="0008630C"/>
    <w:rsid w:val="0009279D"/>
    <w:rsid w:val="00097AED"/>
    <w:rsid w:val="000B445E"/>
    <w:rsid w:val="000B6B51"/>
    <w:rsid w:val="000C57AF"/>
    <w:rsid w:val="000C5E6E"/>
    <w:rsid w:val="000E36A0"/>
    <w:rsid w:val="000E4829"/>
    <w:rsid w:val="000E6427"/>
    <w:rsid w:val="000E68FE"/>
    <w:rsid w:val="00101583"/>
    <w:rsid w:val="00103CC7"/>
    <w:rsid w:val="00110D68"/>
    <w:rsid w:val="001139DC"/>
    <w:rsid w:val="001157B7"/>
    <w:rsid w:val="00134FC5"/>
    <w:rsid w:val="0013644F"/>
    <w:rsid w:val="001524FF"/>
    <w:rsid w:val="00154DD6"/>
    <w:rsid w:val="00157F4D"/>
    <w:rsid w:val="001705C8"/>
    <w:rsid w:val="00171725"/>
    <w:rsid w:val="0017184D"/>
    <w:rsid w:val="00181428"/>
    <w:rsid w:val="00185A8A"/>
    <w:rsid w:val="00192C01"/>
    <w:rsid w:val="001A0AEA"/>
    <w:rsid w:val="001A6E72"/>
    <w:rsid w:val="001B0277"/>
    <w:rsid w:val="001B13E1"/>
    <w:rsid w:val="001B34EB"/>
    <w:rsid w:val="001B5788"/>
    <w:rsid w:val="001F75C9"/>
    <w:rsid w:val="00204CA5"/>
    <w:rsid w:val="00213B80"/>
    <w:rsid w:val="00216AB9"/>
    <w:rsid w:val="0024131F"/>
    <w:rsid w:val="00244713"/>
    <w:rsid w:val="0025639F"/>
    <w:rsid w:val="002702DA"/>
    <w:rsid w:val="00271562"/>
    <w:rsid w:val="00273327"/>
    <w:rsid w:val="00291759"/>
    <w:rsid w:val="00292BAC"/>
    <w:rsid w:val="0029538F"/>
    <w:rsid w:val="002A60E5"/>
    <w:rsid w:val="002B117E"/>
    <w:rsid w:val="002B5157"/>
    <w:rsid w:val="002C506A"/>
    <w:rsid w:val="002E26AA"/>
    <w:rsid w:val="002E7AF8"/>
    <w:rsid w:val="002F26C6"/>
    <w:rsid w:val="00307AE7"/>
    <w:rsid w:val="00334272"/>
    <w:rsid w:val="00344675"/>
    <w:rsid w:val="0035394F"/>
    <w:rsid w:val="003641A2"/>
    <w:rsid w:val="003800A3"/>
    <w:rsid w:val="003860BB"/>
    <w:rsid w:val="00390D4C"/>
    <w:rsid w:val="003941C8"/>
    <w:rsid w:val="00395D4B"/>
    <w:rsid w:val="003A4CD4"/>
    <w:rsid w:val="003B0C8A"/>
    <w:rsid w:val="003B28BB"/>
    <w:rsid w:val="003C0DA9"/>
    <w:rsid w:val="003C666D"/>
    <w:rsid w:val="003C66F9"/>
    <w:rsid w:val="003C77DA"/>
    <w:rsid w:val="003D5DD4"/>
    <w:rsid w:val="003D66E7"/>
    <w:rsid w:val="003E0A93"/>
    <w:rsid w:val="003F1D2E"/>
    <w:rsid w:val="00403CDE"/>
    <w:rsid w:val="00406A85"/>
    <w:rsid w:val="00414F85"/>
    <w:rsid w:val="00433C0C"/>
    <w:rsid w:val="0043647E"/>
    <w:rsid w:val="00440F32"/>
    <w:rsid w:val="004469E7"/>
    <w:rsid w:val="00451239"/>
    <w:rsid w:val="004564F8"/>
    <w:rsid w:val="00476392"/>
    <w:rsid w:val="00480753"/>
    <w:rsid w:val="00486348"/>
    <w:rsid w:val="00490A52"/>
    <w:rsid w:val="00493C9F"/>
    <w:rsid w:val="004B73EF"/>
    <w:rsid w:val="004C3766"/>
    <w:rsid w:val="004D40BE"/>
    <w:rsid w:val="004F4BB5"/>
    <w:rsid w:val="00503FAF"/>
    <w:rsid w:val="0050596F"/>
    <w:rsid w:val="00512F7B"/>
    <w:rsid w:val="005245F0"/>
    <w:rsid w:val="005338D0"/>
    <w:rsid w:val="00533E79"/>
    <w:rsid w:val="00536A2E"/>
    <w:rsid w:val="005619B6"/>
    <w:rsid w:val="00564DD7"/>
    <w:rsid w:val="005715ED"/>
    <w:rsid w:val="005717F6"/>
    <w:rsid w:val="005720C5"/>
    <w:rsid w:val="00573441"/>
    <w:rsid w:val="005845F5"/>
    <w:rsid w:val="005A2D04"/>
    <w:rsid w:val="005B076E"/>
    <w:rsid w:val="005B1658"/>
    <w:rsid w:val="005B4835"/>
    <w:rsid w:val="005D2C0C"/>
    <w:rsid w:val="005E3AC1"/>
    <w:rsid w:val="005E46FD"/>
    <w:rsid w:val="005F06F7"/>
    <w:rsid w:val="005F494C"/>
    <w:rsid w:val="005F7836"/>
    <w:rsid w:val="0060138B"/>
    <w:rsid w:val="00601575"/>
    <w:rsid w:val="00603BE7"/>
    <w:rsid w:val="0060559B"/>
    <w:rsid w:val="0063338C"/>
    <w:rsid w:val="00634BBF"/>
    <w:rsid w:val="006363AE"/>
    <w:rsid w:val="0063780A"/>
    <w:rsid w:val="00643840"/>
    <w:rsid w:val="00643A5C"/>
    <w:rsid w:val="00643F2E"/>
    <w:rsid w:val="00647532"/>
    <w:rsid w:val="00650508"/>
    <w:rsid w:val="00656B61"/>
    <w:rsid w:val="00675FC9"/>
    <w:rsid w:val="006832C5"/>
    <w:rsid w:val="00691DAA"/>
    <w:rsid w:val="0069361B"/>
    <w:rsid w:val="006A0B45"/>
    <w:rsid w:val="006A0D47"/>
    <w:rsid w:val="006A1FBB"/>
    <w:rsid w:val="006A4BEB"/>
    <w:rsid w:val="006B2553"/>
    <w:rsid w:val="006B27B3"/>
    <w:rsid w:val="006B778F"/>
    <w:rsid w:val="006D05A4"/>
    <w:rsid w:val="006D0B93"/>
    <w:rsid w:val="006E001A"/>
    <w:rsid w:val="006E49F8"/>
    <w:rsid w:val="00702C6E"/>
    <w:rsid w:val="00702EF9"/>
    <w:rsid w:val="007101EF"/>
    <w:rsid w:val="00712F51"/>
    <w:rsid w:val="007424B0"/>
    <w:rsid w:val="00752818"/>
    <w:rsid w:val="007529E0"/>
    <w:rsid w:val="00755D1F"/>
    <w:rsid w:val="00761355"/>
    <w:rsid w:val="00765461"/>
    <w:rsid w:val="00773641"/>
    <w:rsid w:val="00786BF5"/>
    <w:rsid w:val="007969FD"/>
    <w:rsid w:val="007A18A8"/>
    <w:rsid w:val="007A50BC"/>
    <w:rsid w:val="007B4840"/>
    <w:rsid w:val="007B686B"/>
    <w:rsid w:val="007B795F"/>
    <w:rsid w:val="007C3AB6"/>
    <w:rsid w:val="007C6BBA"/>
    <w:rsid w:val="007D7B08"/>
    <w:rsid w:val="007E3B5A"/>
    <w:rsid w:val="007E3E42"/>
    <w:rsid w:val="00801DC5"/>
    <w:rsid w:val="008114F8"/>
    <w:rsid w:val="00816705"/>
    <w:rsid w:val="008242C3"/>
    <w:rsid w:val="00824F3B"/>
    <w:rsid w:val="00830565"/>
    <w:rsid w:val="008337FF"/>
    <w:rsid w:val="00835212"/>
    <w:rsid w:val="008366D1"/>
    <w:rsid w:val="008453F8"/>
    <w:rsid w:val="0084737A"/>
    <w:rsid w:val="00880A37"/>
    <w:rsid w:val="0089340A"/>
    <w:rsid w:val="008A6B0B"/>
    <w:rsid w:val="008B04DC"/>
    <w:rsid w:val="008B1E38"/>
    <w:rsid w:val="008E105B"/>
    <w:rsid w:val="008F134A"/>
    <w:rsid w:val="00907D94"/>
    <w:rsid w:val="009203D0"/>
    <w:rsid w:val="00943C20"/>
    <w:rsid w:val="00952040"/>
    <w:rsid w:val="009572AF"/>
    <w:rsid w:val="00970966"/>
    <w:rsid w:val="00972D09"/>
    <w:rsid w:val="009744DF"/>
    <w:rsid w:val="00975D61"/>
    <w:rsid w:val="00992D84"/>
    <w:rsid w:val="0099649B"/>
    <w:rsid w:val="00997507"/>
    <w:rsid w:val="00997DB1"/>
    <w:rsid w:val="009A3B76"/>
    <w:rsid w:val="009A77C9"/>
    <w:rsid w:val="009C5735"/>
    <w:rsid w:val="009C618A"/>
    <w:rsid w:val="009D40BF"/>
    <w:rsid w:val="009D68DD"/>
    <w:rsid w:val="009E21FA"/>
    <w:rsid w:val="009E7CE7"/>
    <w:rsid w:val="009E7D1F"/>
    <w:rsid w:val="00A121DF"/>
    <w:rsid w:val="00A1238D"/>
    <w:rsid w:val="00A136E2"/>
    <w:rsid w:val="00A20353"/>
    <w:rsid w:val="00A23525"/>
    <w:rsid w:val="00A27EB3"/>
    <w:rsid w:val="00A42CCA"/>
    <w:rsid w:val="00A43798"/>
    <w:rsid w:val="00A44BFF"/>
    <w:rsid w:val="00A45164"/>
    <w:rsid w:val="00A55E4A"/>
    <w:rsid w:val="00A708F2"/>
    <w:rsid w:val="00A70B79"/>
    <w:rsid w:val="00A7263B"/>
    <w:rsid w:val="00A95AFF"/>
    <w:rsid w:val="00AA4B1C"/>
    <w:rsid w:val="00AA6354"/>
    <w:rsid w:val="00AA6A66"/>
    <w:rsid w:val="00AB46E4"/>
    <w:rsid w:val="00AB49C7"/>
    <w:rsid w:val="00AF5637"/>
    <w:rsid w:val="00B008A8"/>
    <w:rsid w:val="00B10EC1"/>
    <w:rsid w:val="00B1470F"/>
    <w:rsid w:val="00B15CFF"/>
    <w:rsid w:val="00B20ADD"/>
    <w:rsid w:val="00B24A6C"/>
    <w:rsid w:val="00B41FA3"/>
    <w:rsid w:val="00B52D0D"/>
    <w:rsid w:val="00B54E16"/>
    <w:rsid w:val="00B56872"/>
    <w:rsid w:val="00B76392"/>
    <w:rsid w:val="00B90BF8"/>
    <w:rsid w:val="00B961BB"/>
    <w:rsid w:val="00BB5376"/>
    <w:rsid w:val="00BB6ECA"/>
    <w:rsid w:val="00BD028A"/>
    <w:rsid w:val="00BD7C3D"/>
    <w:rsid w:val="00BF4123"/>
    <w:rsid w:val="00BF63B2"/>
    <w:rsid w:val="00C006E3"/>
    <w:rsid w:val="00C1575C"/>
    <w:rsid w:val="00C22245"/>
    <w:rsid w:val="00C253B0"/>
    <w:rsid w:val="00C35553"/>
    <w:rsid w:val="00C4209E"/>
    <w:rsid w:val="00C4292F"/>
    <w:rsid w:val="00C44C6D"/>
    <w:rsid w:val="00C46BBD"/>
    <w:rsid w:val="00C61025"/>
    <w:rsid w:val="00C725BE"/>
    <w:rsid w:val="00C93F87"/>
    <w:rsid w:val="00C957D5"/>
    <w:rsid w:val="00C961AC"/>
    <w:rsid w:val="00CA4C7C"/>
    <w:rsid w:val="00CA7B2E"/>
    <w:rsid w:val="00CB407D"/>
    <w:rsid w:val="00CC13CE"/>
    <w:rsid w:val="00CC3AAE"/>
    <w:rsid w:val="00CE3F53"/>
    <w:rsid w:val="00D0294D"/>
    <w:rsid w:val="00D11EAC"/>
    <w:rsid w:val="00D12549"/>
    <w:rsid w:val="00D12F49"/>
    <w:rsid w:val="00D131E4"/>
    <w:rsid w:val="00D1606C"/>
    <w:rsid w:val="00D274DE"/>
    <w:rsid w:val="00D30F2E"/>
    <w:rsid w:val="00D47108"/>
    <w:rsid w:val="00D536F1"/>
    <w:rsid w:val="00D57C55"/>
    <w:rsid w:val="00D619C2"/>
    <w:rsid w:val="00D642F7"/>
    <w:rsid w:val="00D718DF"/>
    <w:rsid w:val="00D746E2"/>
    <w:rsid w:val="00D76D9B"/>
    <w:rsid w:val="00DA15F5"/>
    <w:rsid w:val="00DA3026"/>
    <w:rsid w:val="00DA3C7C"/>
    <w:rsid w:val="00DA520F"/>
    <w:rsid w:val="00DC05AF"/>
    <w:rsid w:val="00DC1276"/>
    <w:rsid w:val="00DE0A43"/>
    <w:rsid w:val="00DF01DA"/>
    <w:rsid w:val="00DF4F67"/>
    <w:rsid w:val="00E00780"/>
    <w:rsid w:val="00E100B1"/>
    <w:rsid w:val="00E10B7B"/>
    <w:rsid w:val="00E15F5E"/>
    <w:rsid w:val="00E2138E"/>
    <w:rsid w:val="00E2543E"/>
    <w:rsid w:val="00E31972"/>
    <w:rsid w:val="00E47D7A"/>
    <w:rsid w:val="00E60AC2"/>
    <w:rsid w:val="00E718D9"/>
    <w:rsid w:val="00E90A63"/>
    <w:rsid w:val="00E92988"/>
    <w:rsid w:val="00E9311A"/>
    <w:rsid w:val="00E955DA"/>
    <w:rsid w:val="00EA2491"/>
    <w:rsid w:val="00EB0E38"/>
    <w:rsid w:val="00EB3218"/>
    <w:rsid w:val="00EB7B30"/>
    <w:rsid w:val="00ED3741"/>
    <w:rsid w:val="00EF0E95"/>
    <w:rsid w:val="00EF70B3"/>
    <w:rsid w:val="00F03992"/>
    <w:rsid w:val="00F03D55"/>
    <w:rsid w:val="00F10396"/>
    <w:rsid w:val="00F25131"/>
    <w:rsid w:val="00F37C8D"/>
    <w:rsid w:val="00F41082"/>
    <w:rsid w:val="00F6081E"/>
    <w:rsid w:val="00F62D01"/>
    <w:rsid w:val="00F63755"/>
    <w:rsid w:val="00F64264"/>
    <w:rsid w:val="00F75468"/>
    <w:rsid w:val="00F77D33"/>
    <w:rsid w:val="00F835A5"/>
    <w:rsid w:val="00F9338C"/>
    <w:rsid w:val="00FB352D"/>
    <w:rsid w:val="00FC04FB"/>
    <w:rsid w:val="00FC4AA2"/>
    <w:rsid w:val="00FF4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49C0A81D"/>
  <w15:docId w15:val="{989D7C25-845C-4553-BDA8-63825859A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71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076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342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10D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0D68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81670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B076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B076E"/>
  </w:style>
  <w:style w:type="character" w:styleId="Emphasis">
    <w:name w:val="Emphasis"/>
    <w:basedOn w:val="DefaultParagraphFont"/>
    <w:qFormat/>
    <w:rsid w:val="00835212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AB49C7"/>
    <w:rPr>
      <w:color w:val="808080"/>
    </w:rPr>
  </w:style>
  <w:style w:type="character" w:styleId="Hyperlink">
    <w:name w:val="Hyperlink"/>
    <w:basedOn w:val="DefaultParagraphFont"/>
    <w:unhideWhenUsed/>
    <w:rsid w:val="00EB0E38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0C5E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ai12</b:Tag>
    <b:SourceType>Book</b:SourceType>
    <b:Guid>{EE14BCA8-0E26-443F-9D3D-017BC4D0CF07}</b:Guid>
    <b:Author>
      <b:Author>
        <b:NameList>
          <b:Person>
            <b:Last>Kaiser</b:Last>
            <b:First>Mark</b:First>
            <b:Middle>J.</b:Middle>
          </b:Person>
          <b:Person>
            <b:Last>Snyder</b:Last>
            <b:First>Brian</b:First>
            <b:Middle>F.</b:Middle>
          </b:Person>
        </b:NameList>
      </b:Author>
    </b:Author>
    <b:Title>Offshore wind energy cost modelling</b:Title>
    <b:Year>2012</b:Year>
    <b:City>London</b:City>
    <b:Publisher>Springer</b:Publisher>
    <b:RefOrder>1</b:RefOrder>
  </b:Source>
  <b:Source>
    <b:Tag>Nav13</b:Tag>
    <b:SourceType>Book</b:SourceType>
    <b:Guid>{C1EF3204-C6EE-4515-B616-1740E99DCDDC}</b:Guid>
    <b:Author>
      <b:Author>
        <b:Corporate>Navigant Consulting, Inc.</b:Corporate>
      </b:Author>
    </b:Author>
    <b:Title>Offshore Wind Market and Economic Analysis</b:Title>
    <b:Year>2013</b:Year>
    <b:City>Burlington</b:City>
    <b:Publisher>U.S. Department of Energy</b:Publisher>
    <b:RefOrder>2</b:RefOrder>
  </b:Source>
  <b:Source>
    <b:Tag>Wan09</b:Tag>
    <b:SourceType>ConferenceProceedings</b:SourceType>
    <b:Guid>{8BF707A6-FD2A-47A6-A9B9-B5446D391ECF}</b:Guid>
    <b:Title>Application of an Abandoned Jacket for an Offshore Structure Base of Wind Turbine in Bohai Heavy Ice Conditions</b:Title>
    <b:Year>2009</b:Year>
    <b:City>Osaka, Japan</b:City>
    <b:Author>
      <b:Author>
        <b:NameList>
          <b:Person>
            <b:Last>Wang</b:Last>
            <b:First>Yi</b:First>
          </b:Person>
          <b:Person>
            <b:Last>Duan</b:Last>
            <b:First>Menglan</b:First>
          </b:Person>
          <b:Person>
            <b:Last>Shang</b:Last>
            <b:First>Jinghong</b:First>
          </b:Person>
        </b:NameList>
      </b:Author>
    </b:Author>
    <b:ConferenceName>International Offshore and Polar Engineering Conference</b:ConferenceName>
    <b:RefOrder>3</b:RefOrder>
  </b:Source>
  <b:Source>
    <b:Tag>TSB16</b:Tag>
    <b:SourceType>Report</b:SourceType>
    <b:Guid>{162CFF23-B7D7-43DC-940F-21AB881074A2}</b:Guid>
    <b:Author>
      <b:Author>
        <b:Corporate>TSB Offshore</b:Corporate>
      </b:Author>
    </b:Author>
    <b:Title>Decommissioning Methodology and Cost Evaluation</b:Title>
    <b:Year>2016</b:Year>
    <b:Publisher>U.S. Department of the Interior Bureau of Safety and Environmental Enforcement</b:Publisher>
    <b:City>Virginia</b:City>
    <b:RefOrder>4</b:RefOrder>
  </b:Source>
  <b:Source>
    <b:Tag>Placeholder1</b:Tag>
    <b:SourceType>JournalArticle</b:SourceType>
    <b:Guid>{4F547DBD-276D-40BC-9BA0-2C768612D5B9}</b:Guid>
    <b:LCID>en-US</b:LCID>
    <b:Title>Decommissioning of offshore oil and gas facilities: A comparative assessment of different scenarios</b:Title>
    <b:Year>2006</b:Year>
    <b:Author>
      <b:Author>
        <b:NameList>
          <b:Person>
            <b:Last>Ekins</b:Last>
            <b:First>Paul</b:First>
          </b:Person>
          <b:Person>
            <b:Last>Vanner</b:Last>
            <b:First>Robin</b:First>
          </b:Person>
          <b:Person>
            <b:Last>Firebrace</b:Last>
            <b:First>James</b:First>
          </b:Person>
        </b:NameList>
      </b:Author>
    </b:Author>
    <b:JournalName>Journal of Environmental Management</b:JournalName>
    <b:Pages>420-438</b:Pages>
    <b:Volume>79</b:Volume>
    <b:RefOrder>5</b:RefOrder>
  </b:Source>
  <b:Source>
    <b:Tag>Kai14</b:Tag>
    <b:SourceType>JournalArticle</b:SourceType>
    <b:Guid>{A976118D-F8BE-4FBE-B856-1153B689BE5B}</b:Guid>
    <b:Author>
      <b:Author>
        <b:NameList>
          <b:Person>
            <b:Last>Kaiser</b:Last>
            <b:First>Mark</b:First>
            <b:Middle>J.</b:Middle>
          </b:Person>
          <b:Person>
            <b:Last>Liu</b:Last>
            <b:First>Mingming</b:First>
          </b:Person>
        </b:NameList>
      </b:Author>
    </b:Author>
    <b:Title>Decommissioning cost estimation in the deepwater U.S. Gulf of Mexico – Fixed platforms and compliant towers</b:Title>
    <b:JournalName>Marine Structures</b:JournalName>
    <b:Year>2014</b:Year>
    <b:Pages>1-32</b:Pages>
    <b:Volume>37</b:Volume>
    <b:RefOrder>6</b:RefOrder>
  </b:Source>
  <b:Source>
    <b:Tag>Lee15</b:Tag>
    <b:SourceType>JournalArticle</b:SourceType>
    <b:Guid>{B6CC9384-B507-4AC3-97BA-C8AE4259DB91}</b:Guid>
    <b:Title>Structural topology optimization of the transition piece for an offshore wind turbine with jacket foundation</b:Title>
    <b:Year>2015</b:Year>
    <b:JournalName>Renewable Energy</b:JournalName>
    <b:Pages>1214-1225</b:Pages>
    <b:Author>
      <b:Author>
        <b:NameList>
          <b:Person>
            <b:Last>Lee</b:Last>
            <b:First>Yeon-Seung</b:First>
          </b:Person>
          <b:Person>
            <b:Last>Gonzalez</b:Last>
            <b:First>Jose</b:First>
            <b:Middle>A.</b:Middle>
          </b:Person>
          <b:Person>
            <b:Last>Lee</b:Last>
            <b:First>Ji</b:First>
            <b:Middle>Hyun</b:Middle>
          </b:Person>
          <b:Person>
            <b:Last>Kim</b:Last>
            <b:First>Young</b:First>
            <b:Middle>Il</b:Middle>
          </b:Person>
          <b:Person>
            <b:Last>Park</b:Last>
            <b:First>K.C.</b:First>
          </b:Person>
          <b:Person>
            <b:Last>Han</b:Last>
            <b:First>Soonhung</b:First>
          </b:Person>
        </b:NameList>
      </b:Author>
    </b:Author>
    <b:Volume>85</b:Volume>
    <b:RefOrder>7</b:RefOrder>
  </b:Source>
  <b:Source>
    <b:Tag>Liu15</b:Tag>
    <b:SourceType>JournalArticle</b:SourceType>
    <b:Guid>{88ADDD91-CA7B-4247-9A70-20E31F7095AF}</b:Guid>
    <b:Author>
      <b:Author>
        <b:NameList>
          <b:Person>
            <b:Last>Liu</b:Last>
            <b:First>Fushun</b:First>
          </b:Person>
          <b:Person>
            <b:Last>Yang</b:Last>
            <b:First>Qi</b:First>
          </b:Person>
          <b:Person>
            <b:Last>Li</b:Last>
            <b:First>Huajun</b:First>
          </b:Person>
          <b:Person>
            <b:Last>Li</b:Last>
            <b:First>Wei</b:First>
          </b:Person>
          <b:Person>
            <b:Last>Wang</b:Last>
            <b:First>Bin</b:First>
          </b:Person>
        </b:NameList>
      </b:Author>
    </b:Author>
    <b:Title>Discrepancy study of modal parameters of a scale jacket-type supporting structure of 3.0-MW offshore wind turbine in water and in air</b:Title>
    <b:JournalName>Renewable Energy</b:JournalName>
    <b:Year>2015</b:Year>
    <b:Pages>60-70</b:Pages>
    <b:Volume>89</b:Volume>
    <b:RefOrder>8</b:RefOrder>
  </b:Source>
  <b:Source>
    <b:Tag>Bro08</b:Tag>
    <b:SourceType>Report</b:SourceType>
    <b:Guid>{FE720DF4-B60D-4927-BA56-847570959C90}</b:Guid>
    <b:Author>
      <b:Author>
        <b:NameList>
          <b:Person>
            <b:Last>Bernstein</b:Last>
            <b:First>Brock</b:First>
            <b:Middle>B.</b:Middle>
          </b:Person>
        </b:NameList>
      </b:Author>
    </b:Author>
    <b:Title>Evaluating Alternatives for Decommissioning California’s Offshore Oil and Gas Platforms</b:Title>
    <b:Year>2008</b:Year>
    <b:Publisher>California Natural Resources Agency</b:Publisher>
    <b:City>California</b:City>
    <b:RefOrder>9</b:RefOrder>
  </b:Source>
</b:Sources>
</file>

<file path=customXml/itemProps1.xml><?xml version="1.0" encoding="utf-8"?>
<ds:datastoreItem xmlns:ds="http://schemas.openxmlformats.org/officeDocument/2006/customXml" ds:itemID="{1DB9C34E-9696-49EE-A714-2CC7967D0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ی</vt:lpstr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ی</dc:title>
  <dc:subject/>
  <dc:creator>bavi_m</dc:creator>
  <cp:keywords/>
  <dc:description/>
  <cp:lastModifiedBy>Deris</cp:lastModifiedBy>
  <cp:revision>2</cp:revision>
  <cp:lastPrinted>2008-10-12T11:56:00Z</cp:lastPrinted>
  <dcterms:created xsi:type="dcterms:W3CDTF">2021-12-14T09:08:00Z</dcterms:created>
  <dcterms:modified xsi:type="dcterms:W3CDTF">2021-12-14T09:08:00Z</dcterms:modified>
</cp:coreProperties>
</file>